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7D78E6" w:rsidRPr="00E1265D" w:rsidRDefault="00764271">
      <w:pPr>
        <w:jc w:val="center"/>
        <w:rPr>
          <w:rFonts w:asciiTheme="minorBidi" w:hAnsiTheme="minorBidi" w:cstheme="minorBidi"/>
          <w:b/>
          <w:sz w:val="32"/>
          <w:szCs w:val="32"/>
        </w:rPr>
      </w:pPr>
      <w:r w:rsidRPr="00E1265D">
        <w:rPr>
          <w:rFonts w:asciiTheme="minorBidi" w:hAnsiTheme="minorBidi" w:cstheme="minorBidi"/>
          <w:b/>
          <w:sz w:val="32"/>
          <w:szCs w:val="32"/>
        </w:rPr>
        <w:t>Design Tools - SAT - Pseudocode</w:t>
      </w:r>
    </w:p>
    <w:p w14:paraId="00000002" w14:textId="77777777" w:rsidR="007D78E6" w:rsidRPr="00E1265D" w:rsidRDefault="007D78E6">
      <w:pPr>
        <w:jc w:val="center"/>
        <w:rPr>
          <w:rFonts w:ascii="Courier New" w:hAnsi="Courier New" w:cs="Courier New"/>
          <w:b/>
          <w:sz w:val="24"/>
          <w:szCs w:val="24"/>
        </w:rPr>
      </w:pPr>
    </w:p>
    <w:p w14:paraId="00000003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</w:pPr>
      <w:bookmarkStart w:id="0" w:name="_GoBack"/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>Form 1 - Membership</w:t>
      </w:r>
    </w:p>
    <w:p w14:paraId="00000004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05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If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NewBtn is clicked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06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Open </w:t>
      </w:r>
      <w:r w:rsidRPr="00E1265D">
        <w:rPr>
          <w:rFonts w:ascii="Courier New" w:eastAsia="Courier New" w:hAnsi="Courier New" w:cs="Courier New"/>
          <w:color w:val="000000" w:themeColor="text1"/>
        </w:rPr>
        <w:t>form 2 - SignUp</w:t>
      </w:r>
    </w:p>
    <w:p w14:paraId="00000007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ExistBtn is clicked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08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Open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form 3 - Login</w:t>
      </w:r>
    </w:p>
    <w:p w14:paraId="00000009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0A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0B" w14:textId="0AB32166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---------</w:t>
      </w:r>
    </w:p>
    <w:p w14:paraId="0000000C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 xml:space="preserve">Form 2 - </w:t>
      </w:r>
      <w:proofErr w:type="spellStart"/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>SignUp</w:t>
      </w:r>
      <w:proofErr w:type="spellEnd"/>
    </w:p>
    <w:p w14:paraId="0000000D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0E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HidePass</w:t>
      </w:r>
    </w:p>
    <w:p w14:paraId="0000000F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Hide </w:t>
      </w:r>
      <w:r w:rsidRPr="00E1265D">
        <w:rPr>
          <w:rFonts w:ascii="Courier New" w:eastAsia="Courier New" w:hAnsi="Courier New" w:cs="Courier New"/>
          <w:color w:val="000000" w:themeColor="text1"/>
        </w:rPr>
        <w:t>HideConPass</w:t>
      </w:r>
    </w:p>
    <w:p w14:paraId="00000010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11" w14:textId="270F6198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------------</w:t>
      </w:r>
    </w:p>
    <w:p w14:paraId="00000012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SignUpBtn_Click()</w:t>
      </w:r>
    </w:p>
    <w:p w14:paraId="00000013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Begin</w:t>
      </w:r>
    </w:p>
    <w:p w14:paraId="00000014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SignUp()</w:t>
      </w:r>
    </w:p>
    <w:p w14:paraId="00000015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Open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Form3 - Login</w:t>
      </w:r>
    </w:p>
    <w:p w14:paraId="30C75CCD" w14:textId="77777777" w:rsidR="009C4C3B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</w:p>
    <w:p w14:paraId="00000016" w14:textId="1B2B2E25" w:rsidR="007D78E6" w:rsidRPr="00E1265D" w:rsidRDefault="009C4C3B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</w:t>
      </w:r>
      <w:r w:rsidR="00764271"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</w:t>
      </w:r>
    </w:p>
    <w:p w14:paraId="00000017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SignUp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18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19" w14:textId="5668FB90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These three variable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 should be public to work with the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other methods</w:t>
      </w:r>
    </w:p>
    <w:p w14:paraId="0000001A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 xml:space="preserve">vUserName &lt;- user entered a username </w:t>
      </w:r>
    </w:p>
    <w:p w14:paraId="0000001B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vPassword &lt;- user entered a password</w:t>
      </w:r>
    </w:p>
    <w:p w14:paraId="0000001C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vConPass &lt;- user entered a confirmation password</w:t>
      </w:r>
    </w:p>
    <w:p w14:paraId="0000001D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SignUpValidation()</w:t>
      </w:r>
    </w:p>
    <w:p w14:paraId="0000001E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XmlCheck()</w:t>
      </w:r>
    </w:p>
    <w:p w14:paraId="0000001F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20" w14:textId="4CBAD58F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21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SignUpValidatio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22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23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//Split validation into 3 methods instead of writing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the three in the same method</w:t>
      </w:r>
    </w:p>
    <w:p w14:paraId="00000024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UsernameValidatio()</w:t>
      </w:r>
    </w:p>
    <w:p w14:paraId="00000025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26" w14:textId="28B8E0EC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</w:t>
      </w:r>
    </w:p>
    <w:p w14:paraId="00000027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UsernameValidatio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28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29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bool </w:t>
      </w:r>
      <w:r w:rsidRPr="00E1265D">
        <w:rPr>
          <w:rFonts w:ascii="Courier New" w:eastAsia="Courier New" w:hAnsi="Courier New" w:cs="Courier New"/>
          <w:color w:val="000000" w:themeColor="text1"/>
        </w:rPr>
        <w:t>Found &lt;- false</w:t>
      </w:r>
    </w:p>
    <w:p w14:paraId="0000002A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Bool </w:t>
      </w:r>
      <w:r w:rsidRPr="00E1265D">
        <w:rPr>
          <w:rFonts w:ascii="Courier New" w:eastAsia="Courier New" w:hAnsi="Courier New" w:cs="Courier New"/>
          <w:color w:val="000000" w:themeColor="text1"/>
        </w:rPr>
        <w:t>UNSpaces &lt;- vUsername contains spaces</w:t>
      </w:r>
    </w:p>
    <w:p w14:paraId="0000002B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</w:p>
    <w:p w14:paraId="0000002C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Load </w:t>
      </w:r>
      <w:r w:rsidRPr="00E1265D">
        <w:rPr>
          <w:rFonts w:ascii="Courier New" w:eastAsia="Courier New" w:hAnsi="Courier New" w:cs="Courier New"/>
          <w:color w:val="000000" w:themeColor="text1"/>
        </w:rPr>
        <w:t>the Xml document</w:t>
      </w:r>
    </w:p>
    <w:p w14:paraId="0000002D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For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(each node in the XML)check</w:t>
      </w:r>
    </w:p>
    <w:p w14:paraId="0000002E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  <w:t>If vLoginUN = vUsername in the XML Then</w:t>
      </w:r>
    </w:p>
    <w:p w14:paraId="0000002F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  <w:t>Found &lt;- true</w:t>
      </w:r>
    </w:p>
    <w:p w14:paraId="00000030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  <w:t>EndIf</w:t>
      </w:r>
    </w:p>
    <w:p w14:paraId="00000031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for</w:t>
      </w:r>
    </w:p>
    <w:p w14:paraId="00000032" w14:textId="77777777" w:rsidR="007D78E6" w:rsidRPr="00E1265D" w:rsidRDefault="007D78E6">
      <w:pPr>
        <w:ind w:left="720"/>
        <w:rPr>
          <w:rFonts w:ascii="Courier New" w:eastAsia="Courier New" w:hAnsi="Courier New" w:cs="Courier New"/>
          <w:color w:val="000000" w:themeColor="text1"/>
        </w:rPr>
      </w:pPr>
    </w:p>
    <w:p w14:paraId="00000033" w14:textId="77777777" w:rsidR="007D78E6" w:rsidRPr="00E1265D" w:rsidRDefault="007D78E6">
      <w:pPr>
        <w:ind w:left="720"/>
        <w:rPr>
          <w:rFonts w:ascii="Courier New" w:eastAsia="Courier New" w:hAnsi="Courier New" w:cs="Courier New"/>
          <w:color w:val="000000" w:themeColor="text1"/>
        </w:rPr>
      </w:pPr>
    </w:p>
    <w:p w14:paraId="00000034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UNTextBox is empty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35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please enter a username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</w:p>
    <w:p w14:paraId="00000036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the text in UNTextBox has spaces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37" w14:textId="77777777" w:rsidR="007D78E6" w:rsidRPr="00E1265D" w:rsidRDefault="00764271">
      <w:pPr>
        <w:ind w:left="2125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paces aren’t accepted, please retype your username without any spaces</w:t>
      </w:r>
    </w:p>
    <w:p w14:paraId="00000038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the text in the UNTextBox = username in the XML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39" w14:textId="77777777" w:rsidR="007D78E6" w:rsidRPr="00E1265D" w:rsidRDefault="00764271">
      <w:pPr>
        <w:ind w:left="216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Display </w:t>
      </w:r>
      <w:r w:rsidRPr="00E1265D">
        <w:rPr>
          <w:rFonts w:ascii="Courier New" w:eastAsia="Courier New" w:hAnsi="Courier New" w:cs="Courier New"/>
          <w:color w:val="000000" w:themeColor="text1"/>
        </w:rPr>
        <w:t>Username already taken, please choose a different one</w:t>
      </w:r>
    </w:p>
    <w:p w14:paraId="0000003A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lse</w:t>
      </w:r>
    </w:p>
    <w:p w14:paraId="0000003B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PasswordValidation()</w:t>
      </w:r>
    </w:p>
    <w:p w14:paraId="0000003C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3D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End</w:t>
      </w:r>
    </w:p>
    <w:p w14:paraId="0000003E" w14:textId="57999600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3F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PasswordValidatio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40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Begin</w:t>
      </w:r>
    </w:p>
    <w:p w14:paraId="00000041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>PassTextBox is empty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 Then</w:t>
      </w:r>
    </w:p>
    <w:p w14:paraId="00000042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please enter a password</w:t>
      </w:r>
    </w:p>
    <w:p w14:paraId="00000043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the password is less than 6 or more than 8 chars long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44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Display </w:t>
      </w:r>
      <w:r w:rsidRPr="00E1265D">
        <w:rPr>
          <w:rFonts w:ascii="Courier New" w:eastAsia="Courier New" w:hAnsi="Courier New" w:cs="Courier New"/>
          <w:color w:val="000000" w:themeColor="text1"/>
        </w:rPr>
        <w:t>Password should be 6 to 8 characters long</w:t>
      </w:r>
    </w:p>
    <w:p w14:paraId="00000045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the text in PassTextBox has spaces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46" w14:textId="77777777" w:rsidR="007D78E6" w:rsidRPr="00E1265D" w:rsidRDefault="00764271">
      <w:pPr>
        <w:ind w:left="2125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paces aren’t accepted, please retype your password without any spaces</w:t>
      </w:r>
    </w:p>
    <w:p w14:paraId="00000047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lse</w:t>
      </w:r>
    </w:p>
    <w:p w14:paraId="00000048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ConPassValidation()</w:t>
      </w:r>
    </w:p>
    <w:p w14:paraId="00000049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4A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End</w:t>
      </w:r>
    </w:p>
    <w:p w14:paraId="0000004B" w14:textId="177E753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4C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ConPassValidatio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4D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ConPassTextBox is empty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4E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Display </w:t>
      </w:r>
      <w:r w:rsidRPr="00E1265D">
        <w:rPr>
          <w:rFonts w:ascii="Courier New" w:eastAsia="Courier New" w:hAnsi="Courier New" w:cs="Courier New"/>
          <w:color w:val="000000" w:themeColor="text1"/>
        </w:rPr>
        <w:t>please enter the confirmation password</w:t>
      </w:r>
    </w:p>
    <w:p w14:paraId="0000004F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lseif vPassword &lt;&gt; vConPass</w:t>
      </w:r>
    </w:p>
    <w:p w14:paraId="00000050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Display </w:t>
      </w:r>
      <w:r w:rsidRPr="00E1265D">
        <w:rPr>
          <w:rFonts w:ascii="Courier New" w:eastAsia="Courier New" w:hAnsi="Courier New" w:cs="Courier New"/>
          <w:color w:val="000000" w:themeColor="text1"/>
        </w:rPr>
        <w:t>Passwords do NOT match</w:t>
      </w:r>
    </w:p>
    <w:p w14:paraId="00000051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lse</w:t>
      </w:r>
    </w:p>
    <w:p w14:paraId="00000052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Open </w:t>
      </w:r>
      <w:r w:rsidRPr="00E1265D">
        <w:rPr>
          <w:rFonts w:ascii="Courier New" w:eastAsia="Courier New" w:hAnsi="Courier New" w:cs="Courier New"/>
          <w:color w:val="000000" w:themeColor="text1"/>
        </w:rPr>
        <w:t>Form 3 - Login</w:t>
      </w:r>
    </w:p>
    <w:p w14:paraId="00000053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54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55" w14:textId="2A669EEE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</w:t>
      </w:r>
    </w:p>
    <w:p w14:paraId="00000056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XmlCheck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57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58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>the xml file exists then</w:t>
      </w:r>
    </w:p>
    <w:p w14:paraId="00000059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NewXML</w:t>
      </w:r>
    </w:p>
    <w:p w14:paraId="0000005A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Else</w:t>
      </w:r>
    </w:p>
    <w:p w14:paraId="0000005B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SaveData</w:t>
      </w:r>
    </w:p>
    <w:p w14:paraId="0000005C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EndIf</w:t>
      </w:r>
    </w:p>
    <w:p w14:paraId="0000005D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5E" w14:textId="23A41D7D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5F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NewXML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60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61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Create the new XML file</w:t>
      </w:r>
    </w:p>
    <w:p w14:paraId="00000062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Format the XML</w:t>
      </w:r>
    </w:p>
    <w:p w14:paraId="00000063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Create the XML structure</w:t>
      </w:r>
    </w:p>
    <w:p w14:paraId="00000064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lastRenderedPageBreak/>
        <w:t>Close access to the XML</w:t>
      </w:r>
    </w:p>
    <w:p w14:paraId="00000065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Load the XML</w:t>
      </w:r>
    </w:p>
    <w:p w14:paraId="00000066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Create the declaration</w:t>
      </w:r>
    </w:p>
    <w:p w14:paraId="00000067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Insert the XML</w:t>
      </w:r>
    </w:p>
    <w:p w14:paraId="00000068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Save the XML</w:t>
      </w:r>
    </w:p>
    <w:p w14:paraId="00000069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6A" w14:textId="188D35DC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6B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SaveData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6C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6D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Load the XML file</w:t>
      </w:r>
    </w:p>
    <w:p w14:paraId="0000006E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Create the new xml elements</w:t>
      </w:r>
    </w:p>
    <w:p w14:paraId="0000006F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Get the entered value</w:t>
      </w:r>
    </w:p>
    <w:p w14:paraId="00000070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Save the XML</w:t>
      </w:r>
    </w:p>
    <w:p w14:paraId="00000071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72" w14:textId="7C57FDC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73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ShowPass_Click</w:t>
      </w:r>
    </w:p>
    <w:p w14:paraId="00000074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75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PassTextBox.UseSystemPasswordChar &lt;- false</w:t>
      </w:r>
    </w:p>
    <w:p w14:paraId="00000076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Show </w:t>
      </w:r>
      <w:r w:rsidRPr="00E1265D">
        <w:rPr>
          <w:rFonts w:ascii="Courier New" w:eastAsia="Courier New" w:hAnsi="Courier New" w:cs="Courier New"/>
          <w:color w:val="000000" w:themeColor="text1"/>
        </w:rPr>
        <w:t>HidePass</w:t>
      </w:r>
    </w:p>
    <w:p w14:paraId="00000077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howPass</w:t>
      </w:r>
    </w:p>
    <w:p w14:paraId="00000078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79" w14:textId="56AFB8B9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7A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HidePass_Click</w:t>
      </w:r>
    </w:p>
    <w:p w14:paraId="0000007B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7C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PassTextBox.UseSystemPasswordChar &lt;- true</w:t>
      </w:r>
    </w:p>
    <w:p w14:paraId="0000007D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Show </w:t>
      </w:r>
      <w:r w:rsidRPr="00E1265D">
        <w:rPr>
          <w:rFonts w:ascii="Courier New" w:eastAsia="Courier New" w:hAnsi="Courier New" w:cs="Courier New"/>
          <w:color w:val="000000" w:themeColor="text1"/>
        </w:rPr>
        <w:t>ShowPass</w:t>
      </w:r>
    </w:p>
    <w:p w14:paraId="0000007E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HidePass</w:t>
      </w:r>
    </w:p>
    <w:p w14:paraId="0000007F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80" w14:textId="2E4E6DBF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81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ShowConPass_Click</w:t>
      </w:r>
    </w:p>
    <w:p w14:paraId="00000082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83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PassConTextBox.UseSystemPasswordChar &lt;- false</w:t>
      </w:r>
    </w:p>
    <w:p w14:paraId="00000084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Show </w:t>
      </w:r>
      <w:r w:rsidRPr="00E1265D">
        <w:rPr>
          <w:rFonts w:ascii="Courier New" w:eastAsia="Courier New" w:hAnsi="Courier New" w:cs="Courier New"/>
          <w:color w:val="000000" w:themeColor="text1"/>
        </w:rPr>
        <w:t>HideConPass</w:t>
      </w:r>
    </w:p>
    <w:p w14:paraId="00000085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howConPass</w:t>
      </w:r>
    </w:p>
    <w:p w14:paraId="00000086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87" w14:textId="11D4F861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88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ShowConPass_Click</w:t>
      </w:r>
    </w:p>
    <w:p w14:paraId="00000089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8A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PassConTextBox.UseSystemPasswordChar &lt;- false</w:t>
      </w:r>
    </w:p>
    <w:p w14:paraId="0000008B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Show </w:t>
      </w:r>
      <w:r w:rsidRPr="00E1265D">
        <w:rPr>
          <w:rFonts w:ascii="Courier New" w:eastAsia="Courier New" w:hAnsi="Courier New" w:cs="Courier New"/>
          <w:color w:val="000000" w:themeColor="text1"/>
        </w:rPr>
        <w:t>ShowConPass</w:t>
      </w:r>
    </w:p>
    <w:p w14:paraId="0000008C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HideConPass</w:t>
      </w:r>
    </w:p>
    <w:p w14:paraId="0000008D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8E" w14:textId="4F1B47BF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-</w:t>
      </w:r>
    </w:p>
    <w:p w14:paraId="0000008F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>Form 3 - Login</w:t>
      </w:r>
    </w:p>
    <w:p w14:paraId="00000090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Begin</w:t>
      </w:r>
    </w:p>
    <w:p w14:paraId="00000091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HidePass</w:t>
      </w:r>
    </w:p>
    <w:p w14:paraId="00000092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93" w14:textId="649C4220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94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LoginBtn_</w:t>
      </w: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Click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95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96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>Login()</w:t>
      </w:r>
    </w:p>
    <w:p w14:paraId="00000097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lastRenderedPageBreak/>
        <w:t>End</w:t>
      </w:r>
    </w:p>
    <w:p w14:paraId="00000099" w14:textId="79FD1B0D" w:rsidR="007D78E6" w:rsidRPr="00E1265D" w:rsidRDefault="00764271" w:rsidP="009C4C3B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</w:t>
      </w: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Logi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9A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9B" w14:textId="1379148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These two variables should be public to work with the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 xml:space="preserve">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other methods</w:t>
      </w:r>
    </w:p>
    <w:p w14:paraId="0000009C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>vLoginUN &lt;- username entered by the user</w:t>
      </w:r>
    </w:p>
    <w:p w14:paraId="0000009D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vLoginPass &lt;- password entered by the user</w:t>
      </w:r>
    </w:p>
    <w:p w14:paraId="0000009E" w14:textId="77777777" w:rsidR="007D78E6" w:rsidRPr="00E1265D" w:rsidRDefault="007D78E6">
      <w:pPr>
        <w:ind w:left="720"/>
        <w:rPr>
          <w:rFonts w:ascii="Courier New" w:eastAsia="Courier New" w:hAnsi="Courier New" w:cs="Courier New"/>
          <w:color w:val="000000" w:themeColor="text1"/>
        </w:rPr>
      </w:pPr>
    </w:p>
    <w:p w14:paraId="0000009F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LoginValidation()</w:t>
      </w:r>
    </w:p>
    <w:p w14:paraId="000000A0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>CheckDetails()</w:t>
      </w:r>
    </w:p>
    <w:p w14:paraId="000000A1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Open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Form4 - Selection</w:t>
      </w:r>
    </w:p>
    <w:p w14:paraId="000000A2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A3" w14:textId="725E6564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</w:t>
      </w:r>
    </w:p>
    <w:p w14:paraId="000000A4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LoginValidatio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A5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A6" w14:textId="734D5DE9" w:rsidR="007D78E6" w:rsidRPr="00E1265D" w:rsidRDefault="00764271" w:rsidP="009C4C3B">
      <w:pPr>
        <w:ind w:left="144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//Split validation into 2 methods instead of writing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 xml:space="preserve">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 three in the same method</w:t>
      </w:r>
    </w:p>
    <w:p w14:paraId="000000A7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UsernameValidatio()</w:t>
      </w:r>
    </w:p>
    <w:p w14:paraId="000000A8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A9" w14:textId="20314396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</w:t>
      </w:r>
    </w:p>
    <w:p w14:paraId="000000AA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UsernameValidatio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AB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AC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UNTextBox is empty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AD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please enter a username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</w:p>
    <w:p w14:paraId="000000AE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the text in UNTextBox has spaces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AF" w14:textId="77777777" w:rsidR="007D78E6" w:rsidRPr="00E1265D" w:rsidRDefault="00764271">
      <w:pPr>
        <w:ind w:left="2125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paces aren’t accepted, please retype your username without any spaces</w:t>
      </w:r>
    </w:p>
    <w:p w14:paraId="000000B0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lse</w:t>
      </w:r>
    </w:p>
    <w:p w14:paraId="000000B1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PasswordValidation()</w:t>
      </w:r>
    </w:p>
    <w:p w14:paraId="000000B2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B3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End</w:t>
      </w:r>
    </w:p>
    <w:p w14:paraId="000000B4" w14:textId="1CFA8678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B5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PasswordValidation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B6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Begin</w:t>
      </w:r>
    </w:p>
    <w:p w14:paraId="000000B7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>PassTextBox is empty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 Then</w:t>
      </w:r>
    </w:p>
    <w:p w14:paraId="000000B8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please enter a password</w:t>
      </w:r>
    </w:p>
    <w:p w14:paraId="000000B9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the password is less than 6 or more than 8 chars long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BA" w14:textId="77777777" w:rsidR="007D78E6" w:rsidRPr="00E1265D" w:rsidRDefault="00764271">
      <w:pPr>
        <w:ind w:left="144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Display </w:t>
      </w:r>
      <w:r w:rsidRPr="00E1265D">
        <w:rPr>
          <w:rFonts w:ascii="Courier New" w:eastAsia="Courier New" w:hAnsi="Courier New" w:cs="Courier New"/>
          <w:color w:val="000000" w:themeColor="text1"/>
        </w:rPr>
        <w:t>Password should be 6 to 8 characters long</w:t>
      </w:r>
    </w:p>
    <w:p w14:paraId="000000BB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the text in PassTextBox has spaces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BC" w14:textId="77777777" w:rsidR="007D78E6" w:rsidRPr="00E1265D" w:rsidRDefault="00764271">
      <w:pPr>
        <w:ind w:left="2125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paces aren’t accepted, please retype your password without any spaces</w:t>
      </w:r>
    </w:p>
    <w:p w14:paraId="000000BD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BE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End</w:t>
      </w:r>
    </w:p>
    <w:p w14:paraId="000000BF" w14:textId="353A5168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</w:t>
      </w:r>
    </w:p>
    <w:p w14:paraId="000000C0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CheckDetails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C1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C2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>vUserNameFound &lt;- false</w:t>
      </w:r>
    </w:p>
    <w:p w14:paraId="000000C3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vPasswordFound &lt;- false</w:t>
      </w:r>
    </w:p>
    <w:p w14:paraId="000000C4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Load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the XML file</w:t>
      </w:r>
    </w:p>
    <w:p w14:paraId="000000C5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For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(each node in the XML)check</w:t>
      </w:r>
    </w:p>
    <w:p w14:paraId="000000C6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vLoginUN = vUsername in the XML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C7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  <w:t>vUserNameFound &lt;- true</w:t>
      </w:r>
    </w:p>
    <w:p w14:paraId="000000C8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lastRenderedPageBreak/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lse</w:t>
      </w:r>
    </w:p>
    <w:p w14:paraId="000000C9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Username not found</w:t>
      </w:r>
    </w:p>
    <w:p w14:paraId="000000CA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CB" w14:textId="77777777" w:rsidR="007D78E6" w:rsidRPr="00E1265D" w:rsidRDefault="007D78E6">
      <w:pPr>
        <w:ind w:left="720" w:firstLine="720"/>
        <w:rPr>
          <w:rFonts w:ascii="Courier New" w:eastAsia="Courier New" w:hAnsi="Courier New" w:cs="Courier New"/>
          <w:b/>
          <w:color w:val="000000" w:themeColor="text1"/>
        </w:rPr>
      </w:pPr>
    </w:p>
    <w:p w14:paraId="000000CC" w14:textId="77777777" w:rsidR="007D78E6" w:rsidRPr="00E1265D" w:rsidRDefault="00764271">
      <w:pPr>
        <w:ind w:left="2137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vLoginPass = vPassword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CD" w14:textId="77777777" w:rsidR="007D78E6" w:rsidRPr="00E1265D" w:rsidRDefault="00764271">
      <w:pPr>
        <w:ind w:left="2562" w:hanging="425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>vPasswordFound &lt;- true</w:t>
      </w:r>
    </w:p>
    <w:p w14:paraId="000000CE" w14:textId="77777777" w:rsidR="007D78E6" w:rsidRPr="00E1265D" w:rsidRDefault="00764271">
      <w:pPr>
        <w:ind w:left="2562" w:hanging="425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lse</w:t>
      </w:r>
    </w:p>
    <w:p w14:paraId="000000CF" w14:textId="77777777" w:rsidR="007D78E6" w:rsidRPr="00E1265D" w:rsidRDefault="00764271">
      <w:pPr>
        <w:ind w:left="2562" w:hanging="425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Display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Password does not match</w:t>
      </w:r>
    </w:p>
    <w:p w14:paraId="000000D0" w14:textId="77777777" w:rsidR="007D78E6" w:rsidRPr="00E1265D" w:rsidRDefault="00764271">
      <w:pPr>
        <w:ind w:left="2562" w:hanging="425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D1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EndFor</w:t>
      </w:r>
    </w:p>
    <w:p w14:paraId="000000D2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Open </w:t>
      </w:r>
      <w:r w:rsidRPr="00E1265D">
        <w:rPr>
          <w:rFonts w:ascii="Courier New" w:eastAsia="Courier New" w:hAnsi="Courier New" w:cs="Courier New"/>
          <w:color w:val="000000" w:themeColor="text1"/>
        </w:rPr>
        <w:t>Form 4 - Start/Finish selection</w:t>
      </w:r>
    </w:p>
    <w:p w14:paraId="000000D3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D4" w14:textId="1951D880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D5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ShowPass_Click</w:t>
      </w:r>
    </w:p>
    <w:p w14:paraId="000000D6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D7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PassTextBox.UseSystemPasswordChar &lt;- false</w:t>
      </w:r>
    </w:p>
    <w:p w14:paraId="000000D8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Show </w:t>
      </w:r>
      <w:r w:rsidRPr="00E1265D">
        <w:rPr>
          <w:rFonts w:ascii="Courier New" w:eastAsia="Courier New" w:hAnsi="Courier New" w:cs="Courier New"/>
          <w:color w:val="000000" w:themeColor="text1"/>
        </w:rPr>
        <w:t>HidePass</w:t>
      </w:r>
    </w:p>
    <w:p w14:paraId="000000D9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howPass</w:t>
      </w:r>
    </w:p>
    <w:p w14:paraId="000000DA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DB" w14:textId="73EB788B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DC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HidePass_Click</w:t>
      </w:r>
    </w:p>
    <w:p w14:paraId="000000DD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DE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  <w:t>PassTextBox.UseSystemPasswordChar &lt;- true</w:t>
      </w:r>
    </w:p>
    <w:p w14:paraId="000000DF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Show </w:t>
      </w:r>
      <w:r w:rsidRPr="00E1265D">
        <w:rPr>
          <w:rFonts w:ascii="Courier New" w:eastAsia="Courier New" w:hAnsi="Courier New" w:cs="Courier New"/>
          <w:color w:val="000000" w:themeColor="text1"/>
        </w:rPr>
        <w:t>ShowPass</w:t>
      </w:r>
    </w:p>
    <w:p w14:paraId="000000E0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Hide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HidePass</w:t>
      </w:r>
    </w:p>
    <w:p w14:paraId="000000E1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E2" w14:textId="2B7C68BB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E3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>Form 4 - Start/Finish selection</w:t>
      </w:r>
    </w:p>
    <w:p w14:paraId="000000E4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Begin</w:t>
      </w:r>
    </w:p>
    <w:p w14:paraId="000000E5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If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StartBtn is clicked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E6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Open </w:t>
      </w:r>
      <w:r w:rsidRPr="00E1265D">
        <w:rPr>
          <w:rFonts w:ascii="Courier New" w:eastAsia="Courier New" w:hAnsi="Courier New" w:cs="Courier New"/>
          <w:color w:val="000000" w:themeColor="text1"/>
        </w:rPr>
        <w:t>form 5 - Start time</w:t>
      </w:r>
    </w:p>
    <w:p w14:paraId="000000E7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FinishBtn is clicked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E8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Open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 form 6 - Finish time</w:t>
      </w:r>
    </w:p>
    <w:p w14:paraId="000000E9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If</w:t>
      </w:r>
    </w:p>
    <w:p w14:paraId="000000EA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EB" w14:textId="0DD06C22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</w:p>
    <w:p w14:paraId="000000EC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>Form 5 - Start time</w:t>
      </w:r>
    </w:p>
    <w:p w14:paraId="000000ED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  <w:sz w:val="24"/>
          <w:szCs w:val="24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Display </w:t>
      </w:r>
      <w:r w:rsidRPr="00E1265D">
        <w:rPr>
          <w:rFonts w:ascii="Courier New" w:eastAsia="Courier New" w:hAnsi="Courier New" w:cs="Courier New"/>
          <w:color w:val="000000" w:themeColor="text1"/>
        </w:rPr>
        <w:t>current date in DateLabel</w:t>
      </w:r>
    </w:p>
    <w:p w14:paraId="000000EE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SaveBtn_Click()</w:t>
      </w:r>
    </w:p>
    <w:p w14:paraId="000000EF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Begin</w:t>
      </w:r>
    </w:p>
    <w:p w14:paraId="000000F0" w14:textId="77777777" w:rsidR="007D78E6" w:rsidRPr="00E1265D" w:rsidRDefault="00764271">
      <w:pPr>
        <w:ind w:left="720"/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 xml:space="preserve">Run </w:t>
      </w:r>
      <w:r w:rsidRPr="00E1265D">
        <w:rPr>
          <w:rFonts w:ascii="Courier New" w:eastAsia="Courier New" w:hAnsi="Courier New" w:cs="Courier New"/>
          <w:color w:val="000000" w:themeColor="text1"/>
        </w:rPr>
        <w:t>CollectData()</w:t>
      </w:r>
    </w:p>
    <w:p w14:paraId="000000F1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>End</w:t>
      </w:r>
    </w:p>
    <w:p w14:paraId="000000F2" w14:textId="411B0879" w:rsidR="007D78E6" w:rsidRPr="00E1265D" w:rsidRDefault="00764271">
      <w:pPr>
        <w:ind w:left="720"/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  <w:color w:val="000000" w:themeColor="text1"/>
        </w:rPr>
        <w:t>-----------</w:t>
      </w:r>
      <w:proofErr w:type="spellStart"/>
      <w:proofErr w:type="gramStart"/>
      <w:r w:rsidRPr="00E1265D">
        <w:rPr>
          <w:rFonts w:ascii="Courier New" w:eastAsia="Courier New" w:hAnsi="Courier New" w:cs="Courier New"/>
          <w:b/>
          <w:color w:val="000000" w:themeColor="text1"/>
        </w:rPr>
        <w:t>CollectData</w:t>
      </w:r>
      <w:proofErr w:type="spellEnd"/>
      <w:r w:rsidRPr="00E1265D">
        <w:rPr>
          <w:rFonts w:ascii="Courier New" w:eastAsia="Courier New" w:hAnsi="Courier New" w:cs="Courier New"/>
          <w:b/>
          <w:color w:val="000000" w:themeColor="text1"/>
        </w:rPr>
        <w:t>(</w:t>
      </w:r>
      <w:proofErr w:type="gramEnd"/>
      <w:r w:rsidRPr="00E1265D">
        <w:rPr>
          <w:rFonts w:ascii="Courier New" w:eastAsia="Courier New" w:hAnsi="Courier New" w:cs="Courier New"/>
          <w:b/>
          <w:color w:val="000000" w:themeColor="text1"/>
        </w:rPr>
        <w:t>)</w:t>
      </w:r>
    </w:p>
    <w:p w14:paraId="000000F3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  <w:t>Begin</w:t>
      </w:r>
    </w:p>
    <w:p w14:paraId="000000F4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>Create a variable called vStartChoice</w:t>
      </w:r>
    </w:p>
    <w:p w14:paraId="000000F5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  <w:t>Create a variable called vStartAuto</w:t>
      </w:r>
    </w:p>
    <w:p w14:paraId="000000F6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  <w:t>Create a variable called vStartManual</w:t>
      </w:r>
    </w:p>
    <w:p w14:paraId="000000F7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AutoRB is checked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p w14:paraId="000000F8" w14:textId="77777777" w:rsidR="007D78E6" w:rsidRPr="00E1265D" w:rsidRDefault="00764271">
      <w:pPr>
        <w:rPr>
          <w:rFonts w:ascii="Courier New" w:eastAsia="Courier New" w:hAnsi="Courier New" w:cs="Courier New"/>
          <w:color w:val="000000" w:themeColor="text1"/>
        </w:rPr>
      </w:pP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>vStartChoice &lt;- Auto</w:t>
      </w:r>
    </w:p>
    <w:p w14:paraId="000000F9" w14:textId="77777777" w:rsidR="007D78E6" w:rsidRPr="00E1265D" w:rsidRDefault="00764271">
      <w:pPr>
        <w:rPr>
          <w:rFonts w:ascii="Courier New" w:eastAsia="Courier New" w:hAnsi="Courier New" w:cs="Courier New"/>
          <w:b/>
          <w:color w:val="000000" w:themeColor="text1"/>
        </w:rPr>
      </w:pP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color w:val="000000" w:themeColor="text1"/>
        </w:rPr>
        <w:tab/>
      </w:r>
      <w:r w:rsidRPr="00E1265D">
        <w:rPr>
          <w:rFonts w:ascii="Courier New" w:eastAsia="Courier New" w:hAnsi="Courier New" w:cs="Courier New"/>
          <w:b/>
          <w:color w:val="000000" w:themeColor="text1"/>
        </w:rPr>
        <w:t xml:space="preserve">Elseif </w:t>
      </w:r>
      <w:r w:rsidRPr="00E1265D">
        <w:rPr>
          <w:rFonts w:ascii="Courier New" w:eastAsia="Courier New" w:hAnsi="Courier New" w:cs="Courier New"/>
          <w:color w:val="000000" w:themeColor="text1"/>
        </w:rPr>
        <w:t xml:space="preserve">ManRB is checked </w:t>
      </w:r>
      <w:r w:rsidRPr="00E1265D">
        <w:rPr>
          <w:rFonts w:ascii="Courier New" w:eastAsia="Courier New" w:hAnsi="Courier New" w:cs="Courier New"/>
          <w:b/>
          <w:color w:val="000000" w:themeColor="text1"/>
        </w:rPr>
        <w:t>Then</w:t>
      </w:r>
    </w:p>
    <w:bookmarkEnd w:id="0"/>
    <w:p w14:paraId="000000FA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lastRenderedPageBreak/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StartChoice &lt;- Manual</w:t>
      </w:r>
    </w:p>
    <w:p w14:paraId="000000FB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If</w:t>
      </w:r>
    </w:p>
    <w:p w14:paraId="000000FC" w14:textId="77777777" w:rsidR="007D78E6" w:rsidRPr="00E1265D" w:rsidRDefault="007D78E6">
      <w:pPr>
        <w:rPr>
          <w:rFonts w:ascii="Courier New" w:eastAsia="Courier New" w:hAnsi="Courier New" w:cs="Courier New"/>
          <w:b/>
        </w:rPr>
      </w:pPr>
    </w:p>
    <w:p w14:paraId="000000FD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If </w:t>
      </w:r>
      <w:r w:rsidRPr="00E1265D">
        <w:rPr>
          <w:rFonts w:ascii="Courier New" w:eastAsia="Courier New" w:hAnsi="Courier New" w:cs="Courier New"/>
        </w:rPr>
        <w:t xml:space="preserve">vStartChoice = Auto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0FE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StartAuto &lt;- current time</w:t>
      </w:r>
    </w:p>
    <w:p w14:paraId="000000FF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vStartChoice = Manual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00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StartManual &lt;- time chosen by the user</w:t>
      </w:r>
    </w:p>
    <w:p w14:paraId="00000101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If</w:t>
      </w:r>
    </w:p>
    <w:p w14:paraId="00000102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Run </w:t>
      </w:r>
      <w:r w:rsidRPr="00E1265D">
        <w:rPr>
          <w:rFonts w:ascii="Courier New" w:eastAsia="Courier New" w:hAnsi="Courier New" w:cs="Courier New"/>
        </w:rPr>
        <w:t>SaveData()</w:t>
      </w:r>
    </w:p>
    <w:p w14:paraId="00000103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End</w:t>
      </w:r>
    </w:p>
    <w:p w14:paraId="00000104" w14:textId="7737F4E0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05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SaveData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06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Begin</w:t>
      </w:r>
    </w:p>
    <w:p w14:paraId="00000107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Load the XML file</w:t>
      </w:r>
    </w:p>
    <w:p w14:paraId="00000108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Create the new xml elements</w:t>
      </w:r>
    </w:p>
    <w:p w14:paraId="00000109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Get the entered value</w:t>
      </w:r>
    </w:p>
    <w:p w14:paraId="0000010A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Save the XML</w:t>
      </w:r>
    </w:p>
    <w:p w14:paraId="0000010B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</w:t>
      </w:r>
    </w:p>
    <w:p w14:paraId="0000010C" w14:textId="781B494E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0D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NextBtn_</w:t>
      </w:r>
      <w:proofErr w:type="gramStart"/>
      <w:r w:rsidRPr="00E1265D">
        <w:rPr>
          <w:rFonts w:ascii="Courier New" w:eastAsia="Courier New" w:hAnsi="Courier New" w:cs="Courier New"/>
          <w:b/>
        </w:rPr>
        <w:t>Click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0E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0F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>Open</w:t>
      </w:r>
      <w:r w:rsidRPr="00E1265D">
        <w:rPr>
          <w:rFonts w:ascii="Courier New" w:eastAsia="Courier New" w:hAnsi="Courier New" w:cs="Courier New"/>
        </w:rPr>
        <w:t xml:space="preserve"> Form 6 - Finish time</w:t>
      </w:r>
    </w:p>
    <w:p w14:paraId="00000110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</w:t>
      </w:r>
    </w:p>
    <w:p w14:paraId="00000111" w14:textId="5BF97140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-----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12" w14:textId="77777777" w:rsidR="007D78E6" w:rsidRPr="00E1265D" w:rsidRDefault="00764271">
      <w:pPr>
        <w:rPr>
          <w:rFonts w:ascii="Courier New" w:eastAsia="Courier New" w:hAnsi="Courier New" w:cs="Courier New"/>
          <w:b/>
          <w:sz w:val="24"/>
          <w:szCs w:val="24"/>
        </w:rPr>
      </w:pPr>
      <w:r w:rsidRPr="00E1265D">
        <w:rPr>
          <w:rFonts w:ascii="Courier New" w:eastAsia="Courier New" w:hAnsi="Courier New" w:cs="Courier New"/>
          <w:b/>
          <w:sz w:val="24"/>
          <w:szCs w:val="24"/>
        </w:rPr>
        <w:t>Form 6 - Finish time</w:t>
      </w:r>
    </w:p>
    <w:p w14:paraId="00000113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  <w:sz w:val="24"/>
          <w:szCs w:val="24"/>
        </w:rPr>
        <w:tab/>
      </w:r>
      <w:r w:rsidRPr="00E1265D">
        <w:rPr>
          <w:rFonts w:ascii="Courier New" w:eastAsia="Courier New" w:hAnsi="Courier New" w:cs="Courier New"/>
          <w:b/>
        </w:rPr>
        <w:t xml:space="preserve">Display </w:t>
      </w:r>
      <w:r w:rsidRPr="00E1265D">
        <w:rPr>
          <w:rFonts w:ascii="Courier New" w:eastAsia="Courier New" w:hAnsi="Courier New" w:cs="Courier New"/>
        </w:rPr>
        <w:t>current date in DateLabel</w:t>
      </w:r>
    </w:p>
    <w:p w14:paraId="00000114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SaveBtn_Click()</w:t>
      </w:r>
    </w:p>
    <w:p w14:paraId="00000115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16" w14:textId="77777777" w:rsidR="007D78E6" w:rsidRPr="00E1265D" w:rsidRDefault="00764271">
      <w:pPr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  <w:t xml:space="preserve">Run </w:t>
      </w:r>
      <w:r w:rsidRPr="00E1265D">
        <w:rPr>
          <w:rFonts w:ascii="Courier New" w:eastAsia="Courier New" w:hAnsi="Courier New" w:cs="Courier New"/>
        </w:rPr>
        <w:t>CollectData()</w:t>
      </w:r>
    </w:p>
    <w:p w14:paraId="00000117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</w:t>
      </w:r>
    </w:p>
    <w:p w14:paraId="00000118" w14:textId="49D82E45" w:rsidR="007D78E6" w:rsidRPr="00E1265D" w:rsidRDefault="00764271">
      <w:pPr>
        <w:ind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19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CollectData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1A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1B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Create a variable called vFinishChoice</w:t>
      </w:r>
    </w:p>
    <w:p w14:paraId="0000011C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Create a variable called vFinishAuto</w:t>
      </w:r>
    </w:p>
    <w:p w14:paraId="0000011D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Create a variable called vFinishManual</w:t>
      </w:r>
    </w:p>
    <w:p w14:paraId="0000011E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If </w:t>
      </w:r>
      <w:r w:rsidRPr="00E1265D">
        <w:rPr>
          <w:rFonts w:ascii="Courier New" w:eastAsia="Courier New" w:hAnsi="Courier New" w:cs="Courier New"/>
        </w:rPr>
        <w:t xml:space="preserve">AutoRB is checked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1F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FinishChoice &lt;- Auto</w:t>
      </w:r>
    </w:p>
    <w:p w14:paraId="00000120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ManRB is checked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21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FinishChoice &lt;- Manual</w:t>
      </w:r>
    </w:p>
    <w:p w14:paraId="00000122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If</w:t>
      </w:r>
    </w:p>
    <w:p w14:paraId="00000123" w14:textId="77777777" w:rsidR="007D78E6" w:rsidRPr="00E1265D" w:rsidRDefault="007D78E6">
      <w:pPr>
        <w:rPr>
          <w:rFonts w:ascii="Courier New" w:eastAsia="Courier New" w:hAnsi="Courier New" w:cs="Courier New"/>
          <w:b/>
        </w:rPr>
      </w:pPr>
    </w:p>
    <w:p w14:paraId="00000124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If </w:t>
      </w:r>
      <w:r w:rsidRPr="00E1265D">
        <w:rPr>
          <w:rFonts w:ascii="Courier New" w:eastAsia="Courier New" w:hAnsi="Courier New" w:cs="Courier New"/>
        </w:rPr>
        <w:t xml:space="preserve">vFinishChoice = Auto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25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FinishAuto &lt;- current time</w:t>
      </w:r>
    </w:p>
    <w:p w14:paraId="00000126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vFinishChoice = Manual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27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FinishManual &lt;- time chosen by the user</w:t>
      </w:r>
    </w:p>
    <w:p w14:paraId="00000128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If</w:t>
      </w:r>
    </w:p>
    <w:p w14:paraId="00000129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Run </w:t>
      </w:r>
      <w:r w:rsidRPr="00E1265D">
        <w:rPr>
          <w:rFonts w:ascii="Courier New" w:eastAsia="Courier New" w:hAnsi="Courier New" w:cs="Courier New"/>
        </w:rPr>
        <w:t>SaveData()</w:t>
      </w:r>
    </w:p>
    <w:p w14:paraId="0000012A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End</w:t>
      </w:r>
    </w:p>
    <w:p w14:paraId="0000012B" w14:textId="0573ED81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2C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SaveData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2D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lastRenderedPageBreak/>
        <w:t>Begin</w:t>
      </w:r>
    </w:p>
    <w:p w14:paraId="0000012E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Load the XML file</w:t>
      </w:r>
    </w:p>
    <w:p w14:paraId="0000012F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Create the new xml elements</w:t>
      </w:r>
    </w:p>
    <w:p w14:paraId="00000130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Get the entered value</w:t>
      </w:r>
    </w:p>
    <w:p w14:paraId="00000131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Save the XML</w:t>
      </w:r>
    </w:p>
    <w:p w14:paraId="00000132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</w:t>
      </w:r>
    </w:p>
    <w:p w14:paraId="00000133" w14:textId="4B6B1892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34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NextBtn_</w:t>
      </w:r>
      <w:proofErr w:type="gramStart"/>
      <w:r w:rsidRPr="00E1265D">
        <w:rPr>
          <w:rFonts w:ascii="Courier New" w:eastAsia="Courier New" w:hAnsi="Courier New" w:cs="Courier New"/>
          <w:b/>
        </w:rPr>
        <w:t>Click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35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36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>Open</w:t>
      </w:r>
      <w:r w:rsidRPr="00E1265D">
        <w:rPr>
          <w:rFonts w:ascii="Courier New" w:eastAsia="Courier New" w:hAnsi="Courier New" w:cs="Courier New"/>
        </w:rPr>
        <w:t xml:space="preserve"> Form 7 - Job Salary Calculator</w:t>
      </w:r>
    </w:p>
    <w:p w14:paraId="00000137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</w:t>
      </w:r>
    </w:p>
    <w:p w14:paraId="00000138" w14:textId="669A8768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-----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39" w14:textId="77777777" w:rsidR="007D78E6" w:rsidRPr="00E1265D" w:rsidRDefault="00764271">
      <w:pPr>
        <w:rPr>
          <w:rFonts w:ascii="Courier New" w:eastAsia="Courier New" w:hAnsi="Courier New" w:cs="Courier New"/>
          <w:b/>
          <w:sz w:val="24"/>
          <w:szCs w:val="24"/>
        </w:rPr>
      </w:pPr>
      <w:r w:rsidRPr="00E1265D">
        <w:rPr>
          <w:rFonts w:ascii="Courier New" w:eastAsia="Courier New" w:hAnsi="Courier New" w:cs="Courier New"/>
          <w:b/>
          <w:sz w:val="24"/>
          <w:szCs w:val="24"/>
        </w:rPr>
        <w:t>Form 7 - Job Salary Calculator</w:t>
      </w:r>
    </w:p>
    <w:p w14:paraId="0000013A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CalcBtn_Click()</w:t>
      </w:r>
    </w:p>
    <w:p w14:paraId="0000013B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3C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Run </w:t>
      </w:r>
      <w:r w:rsidRPr="00E1265D">
        <w:rPr>
          <w:rFonts w:ascii="Courier New" w:eastAsia="Courier New" w:hAnsi="Courier New" w:cs="Courier New"/>
        </w:rPr>
        <w:t>PayValidation()</w:t>
      </w:r>
    </w:p>
    <w:p w14:paraId="0000013D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</w:t>
      </w:r>
    </w:p>
    <w:p w14:paraId="0000013E" w14:textId="51498FF9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3F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PayValidation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40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41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If </w:t>
      </w:r>
      <w:r w:rsidRPr="00E1265D">
        <w:rPr>
          <w:rFonts w:ascii="Courier New" w:eastAsia="Courier New" w:hAnsi="Courier New" w:cs="Courier New"/>
        </w:rPr>
        <w:t xml:space="preserve">HrsTextBox is empty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42" w14:textId="77777777" w:rsidR="007D78E6" w:rsidRPr="00E1265D" w:rsidRDefault="00764271">
      <w:pPr>
        <w:ind w:left="2137" w:firstLine="22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Display </w:t>
      </w:r>
      <w:r w:rsidRPr="00E1265D">
        <w:rPr>
          <w:rFonts w:ascii="Courier New" w:eastAsia="Courier New" w:hAnsi="Courier New" w:cs="Courier New"/>
        </w:rPr>
        <w:t>please enter your pay per hour before pressing calculate</w:t>
      </w:r>
    </w:p>
    <w:p w14:paraId="00000143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Text entered in HrsTextBox is not double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44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Display </w:t>
      </w:r>
      <w:r w:rsidRPr="00E1265D">
        <w:rPr>
          <w:rFonts w:ascii="Courier New" w:eastAsia="Courier New" w:hAnsi="Courier New" w:cs="Courier New"/>
        </w:rPr>
        <w:t>Please enter a numerical pay value</w:t>
      </w:r>
    </w:p>
    <w:p w14:paraId="00000145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vPPH &lt; 0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46" w14:textId="77777777" w:rsidR="007D78E6" w:rsidRPr="00E1265D" w:rsidRDefault="00764271">
      <w:pPr>
        <w:ind w:left="216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>Display</w:t>
      </w:r>
      <w:r w:rsidRPr="00E1265D">
        <w:rPr>
          <w:rFonts w:ascii="Courier New" w:eastAsia="Courier New" w:hAnsi="Courier New" w:cs="Courier New"/>
        </w:rPr>
        <w:t xml:space="preserve"> Please enter a valid Weight - no negative numbers</w:t>
      </w:r>
    </w:p>
    <w:p w14:paraId="00000147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lse</w:t>
      </w:r>
    </w:p>
    <w:p w14:paraId="00000148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Run </w:t>
      </w:r>
      <w:r w:rsidRPr="00E1265D">
        <w:rPr>
          <w:rFonts w:ascii="Courier New" w:eastAsia="Courier New" w:hAnsi="Courier New" w:cs="Courier New"/>
        </w:rPr>
        <w:t>CalcTimeDay()</w:t>
      </w:r>
    </w:p>
    <w:p w14:paraId="00000149" w14:textId="77777777" w:rsidR="007D78E6" w:rsidRPr="00E1265D" w:rsidRDefault="00764271">
      <w:pPr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CalcTimeWeek()</w:t>
      </w:r>
    </w:p>
    <w:p w14:paraId="0000014A" w14:textId="77777777" w:rsidR="007D78E6" w:rsidRPr="00E1265D" w:rsidRDefault="00764271">
      <w:pPr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CalcTimeMonth()</w:t>
      </w:r>
    </w:p>
    <w:p w14:paraId="0000014B" w14:textId="77777777" w:rsidR="007D78E6" w:rsidRPr="00E1265D" w:rsidRDefault="00764271">
      <w:pPr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CalcPayDay()</w:t>
      </w:r>
    </w:p>
    <w:p w14:paraId="0000014C" w14:textId="77777777" w:rsidR="007D78E6" w:rsidRPr="00E1265D" w:rsidRDefault="00764271">
      <w:pPr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CalcPayWeek()</w:t>
      </w:r>
    </w:p>
    <w:p w14:paraId="0000014D" w14:textId="77777777" w:rsidR="007D78E6" w:rsidRPr="00E1265D" w:rsidRDefault="00764271">
      <w:pPr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CalcPayMonth()</w:t>
      </w:r>
    </w:p>
    <w:p w14:paraId="0000014E" w14:textId="77777777" w:rsidR="007D78E6" w:rsidRPr="00E1265D" w:rsidRDefault="00764271">
      <w:pPr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DisplayData()</w:t>
      </w:r>
    </w:p>
    <w:p w14:paraId="0000014F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IF</w:t>
      </w:r>
    </w:p>
    <w:p w14:paraId="00000150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  <w:t>End</w:t>
      </w:r>
    </w:p>
    <w:p w14:paraId="00000151" w14:textId="0E253294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52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CalcTimeDay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53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  <w:sz w:val="24"/>
          <w:szCs w:val="24"/>
        </w:rPr>
        <w:tab/>
      </w:r>
      <w:r w:rsidRPr="00E1265D">
        <w:rPr>
          <w:rFonts w:ascii="Courier New" w:eastAsia="Courier New" w:hAnsi="Courier New" w:cs="Courier New"/>
          <w:b/>
        </w:rPr>
        <w:t>Begin</w:t>
      </w:r>
    </w:p>
    <w:p w14:paraId="00000154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>Load</w:t>
      </w:r>
      <w:r w:rsidRPr="00E1265D">
        <w:rPr>
          <w:rFonts w:ascii="Courier New" w:eastAsia="Courier New" w:hAnsi="Courier New" w:cs="Courier New"/>
        </w:rPr>
        <w:t xml:space="preserve"> the XML file</w:t>
      </w:r>
    </w:p>
    <w:p w14:paraId="00000155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Get </w:t>
      </w:r>
      <w:r w:rsidRPr="00E1265D">
        <w:rPr>
          <w:rFonts w:ascii="Courier New" w:eastAsia="Courier New" w:hAnsi="Courier New" w:cs="Courier New"/>
        </w:rPr>
        <w:t>StartTime &amp; FinishTime</w:t>
      </w:r>
    </w:p>
    <w:p w14:paraId="00000156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vWorkTimeDay &lt;- FinishTime - StartTime</w:t>
      </w:r>
    </w:p>
    <w:p w14:paraId="00000157" w14:textId="4DC4FCD6" w:rsidR="007D78E6" w:rsidRPr="00E1265D" w:rsidRDefault="00764271" w:rsidP="009E5757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SaveData()</w:t>
      </w:r>
    </w:p>
    <w:p w14:paraId="00000158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End</w:t>
      </w:r>
    </w:p>
    <w:p w14:paraId="0000015A" w14:textId="056B227F" w:rsidR="007D78E6" w:rsidRPr="00E1265D" w:rsidRDefault="00764271" w:rsidP="009C4C3B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CalcTimeWeek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5B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5C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Load </w:t>
      </w:r>
      <w:r w:rsidRPr="00E1265D">
        <w:rPr>
          <w:rFonts w:ascii="Courier New" w:eastAsia="Courier New" w:hAnsi="Courier New" w:cs="Courier New"/>
        </w:rPr>
        <w:t>the XML file</w:t>
      </w:r>
    </w:p>
    <w:p w14:paraId="0000015D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Get</w:t>
      </w:r>
      <w:r w:rsidRPr="00E1265D">
        <w:rPr>
          <w:rFonts w:ascii="Courier New" w:eastAsia="Courier New" w:hAnsi="Courier New" w:cs="Courier New"/>
        </w:rPr>
        <w:t xml:space="preserve"> the Calculated time</w:t>
      </w:r>
    </w:p>
    <w:p w14:paraId="0000015E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ArrWorkTimeWeek</w:t>
      </w:r>
    </w:p>
    <w:p w14:paraId="0000015F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lastRenderedPageBreak/>
        <w:tab/>
      </w:r>
      <w:r w:rsidRPr="00E1265D">
        <w:rPr>
          <w:rFonts w:ascii="Courier New" w:eastAsia="Courier New" w:hAnsi="Courier New" w:cs="Courier New"/>
        </w:rPr>
        <w:tab/>
        <w:t>i &lt;- 0</w:t>
      </w:r>
    </w:p>
    <w:p w14:paraId="00000160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vWorkTimeWeek &lt;- 0</w:t>
      </w:r>
    </w:p>
    <w:p w14:paraId="00000161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Foreach </w:t>
      </w:r>
      <w:r w:rsidRPr="00E1265D">
        <w:rPr>
          <w:rFonts w:ascii="Courier New" w:eastAsia="Courier New" w:hAnsi="Courier New" w:cs="Courier New"/>
        </w:rPr>
        <w:t>(Node in the XML file)</w:t>
      </w:r>
    </w:p>
    <w:p w14:paraId="00000162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ArrWorkTimeWeek[i] ← Calculated time from XML file</w:t>
      </w:r>
    </w:p>
    <w:p w14:paraId="00000163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i++</w:t>
      </w:r>
    </w:p>
    <w:p w14:paraId="00000164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65" w14:textId="77777777" w:rsidR="007D78E6" w:rsidRPr="00E1265D" w:rsidRDefault="007D78E6">
      <w:pPr>
        <w:ind w:left="720" w:firstLine="720"/>
        <w:rPr>
          <w:rFonts w:ascii="Courier New" w:eastAsia="Courier New" w:hAnsi="Courier New" w:cs="Courier New"/>
          <w:b/>
        </w:rPr>
      </w:pPr>
    </w:p>
    <w:p w14:paraId="00000166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>For</w:t>
      </w:r>
      <w:r w:rsidRPr="00E1265D">
        <w:rPr>
          <w:rFonts w:ascii="Courier New" w:eastAsia="Courier New" w:hAnsi="Courier New" w:cs="Courier New"/>
        </w:rPr>
        <w:t xml:space="preserve"> j = 0 to len(ArrWorkTimeWeek)</w:t>
      </w:r>
    </w:p>
    <w:p w14:paraId="00000167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If</w:t>
      </w:r>
      <w:r w:rsidRPr="00E1265D">
        <w:rPr>
          <w:rFonts w:ascii="Courier New" w:eastAsia="Courier New" w:hAnsi="Courier New" w:cs="Courier New"/>
        </w:rPr>
        <w:t xml:space="preserve"> ArrWorkTimeWeek[j] &gt; 0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68" w14:textId="77777777" w:rsidR="007D78E6" w:rsidRPr="00E1265D" w:rsidRDefault="00764271">
      <w:pPr>
        <w:widowControl w:val="0"/>
        <w:ind w:left="288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vWorkTimeWeek ← vWorkTimeWeek + ArrWorkTimeWeek[j]</w:t>
      </w:r>
    </w:p>
    <w:p w14:paraId="00000169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6A" w14:textId="77777777" w:rsidR="007D78E6" w:rsidRPr="00E1265D" w:rsidRDefault="00764271">
      <w:pPr>
        <w:widowControl w:val="0"/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6B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SaveData()</w:t>
      </w:r>
    </w:p>
    <w:p w14:paraId="0000016C" w14:textId="77777777" w:rsidR="007D78E6" w:rsidRPr="00E1265D" w:rsidRDefault="00764271">
      <w:pPr>
        <w:widowControl w:val="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End</w:t>
      </w:r>
    </w:p>
    <w:p w14:paraId="0000016D" w14:textId="7A1727AB" w:rsidR="007D78E6" w:rsidRPr="00E1265D" w:rsidRDefault="00764271">
      <w:pPr>
        <w:widowControl w:val="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6E" w14:textId="77777777" w:rsidR="007D78E6" w:rsidRPr="00E1265D" w:rsidRDefault="00764271">
      <w:pPr>
        <w:widowControl w:val="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CalcTimeMonth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6F" w14:textId="77777777" w:rsidR="007D78E6" w:rsidRPr="00E1265D" w:rsidRDefault="00764271">
      <w:pPr>
        <w:widowControl w:val="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70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Load </w:t>
      </w:r>
      <w:r w:rsidRPr="00E1265D">
        <w:rPr>
          <w:rFonts w:ascii="Courier New" w:eastAsia="Courier New" w:hAnsi="Courier New" w:cs="Courier New"/>
        </w:rPr>
        <w:t>the XML file</w:t>
      </w:r>
    </w:p>
    <w:p w14:paraId="00000171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Get</w:t>
      </w:r>
      <w:r w:rsidRPr="00E1265D">
        <w:rPr>
          <w:rFonts w:ascii="Courier New" w:eastAsia="Courier New" w:hAnsi="Courier New" w:cs="Courier New"/>
        </w:rPr>
        <w:t xml:space="preserve"> the Calculated time</w:t>
      </w:r>
    </w:p>
    <w:p w14:paraId="00000172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ArrWorkTimeMonth</w:t>
      </w:r>
    </w:p>
    <w:p w14:paraId="00000173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k &lt;- 0</w:t>
      </w:r>
    </w:p>
    <w:p w14:paraId="00000174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vWorkTimeMonth &lt;- 0</w:t>
      </w:r>
    </w:p>
    <w:p w14:paraId="00000175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Foreach </w:t>
      </w:r>
      <w:r w:rsidRPr="00E1265D">
        <w:rPr>
          <w:rFonts w:ascii="Courier New" w:eastAsia="Courier New" w:hAnsi="Courier New" w:cs="Courier New"/>
        </w:rPr>
        <w:t>(Node in the XML file)</w:t>
      </w:r>
    </w:p>
    <w:p w14:paraId="00000176" w14:textId="77777777" w:rsidR="007D78E6" w:rsidRPr="00E1265D" w:rsidRDefault="00764271">
      <w:pPr>
        <w:ind w:left="216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ArrWorkTimeMonth[k] ← work time per week from XML file</w:t>
      </w:r>
    </w:p>
    <w:p w14:paraId="00000177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k++</w:t>
      </w:r>
    </w:p>
    <w:p w14:paraId="00000178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79" w14:textId="77777777" w:rsidR="007D78E6" w:rsidRPr="00E1265D" w:rsidRDefault="007D78E6">
      <w:pPr>
        <w:ind w:left="720" w:firstLine="720"/>
        <w:rPr>
          <w:rFonts w:ascii="Courier New" w:eastAsia="Courier New" w:hAnsi="Courier New" w:cs="Courier New"/>
          <w:b/>
        </w:rPr>
      </w:pPr>
    </w:p>
    <w:p w14:paraId="0000017A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>For</w:t>
      </w:r>
      <w:r w:rsidRPr="00E1265D">
        <w:rPr>
          <w:rFonts w:ascii="Courier New" w:eastAsia="Courier New" w:hAnsi="Courier New" w:cs="Courier New"/>
        </w:rPr>
        <w:t xml:space="preserve"> l = 0 to len(ArrWorkTimeMonth)</w:t>
      </w:r>
    </w:p>
    <w:p w14:paraId="0000017B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If</w:t>
      </w:r>
      <w:r w:rsidRPr="00E1265D">
        <w:rPr>
          <w:rFonts w:ascii="Courier New" w:eastAsia="Courier New" w:hAnsi="Courier New" w:cs="Courier New"/>
        </w:rPr>
        <w:t xml:space="preserve"> ArrWorkTimeMonth[l] &gt; 0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7C" w14:textId="77777777" w:rsidR="007D78E6" w:rsidRPr="00E1265D" w:rsidRDefault="00764271">
      <w:pPr>
        <w:widowControl w:val="0"/>
        <w:ind w:left="288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vWorkTimeMonth ← vWorkTimeMonth + ArrWorkTimeMonth[l]</w:t>
      </w:r>
    </w:p>
    <w:p w14:paraId="0000017D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7E" w14:textId="77777777" w:rsidR="007D78E6" w:rsidRPr="00E1265D" w:rsidRDefault="00764271">
      <w:pPr>
        <w:widowControl w:val="0"/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7F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</w:t>
      </w:r>
    </w:p>
    <w:p w14:paraId="00000180" w14:textId="6559BA8A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81" w14:textId="77777777" w:rsidR="007D78E6" w:rsidRPr="00E1265D" w:rsidRDefault="00764271">
      <w:pPr>
        <w:ind w:firstLine="720"/>
        <w:rPr>
          <w:rFonts w:ascii="Courier New" w:eastAsia="Courier New" w:hAnsi="Courier New" w:cs="Courier New"/>
          <w:b/>
        </w:rPr>
      </w:pPr>
      <w:proofErr w:type="gramStart"/>
      <w:r w:rsidRPr="00E1265D">
        <w:rPr>
          <w:rFonts w:ascii="Courier New" w:eastAsia="Courier New" w:hAnsi="Courier New" w:cs="Courier New"/>
          <w:b/>
        </w:rPr>
        <w:t>CalcPayDay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82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  <w:sz w:val="24"/>
          <w:szCs w:val="24"/>
        </w:rPr>
        <w:tab/>
      </w:r>
      <w:r w:rsidRPr="00E1265D">
        <w:rPr>
          <w:rFonts w:ascii="Courier New" w:eastAsia="Courier New" w:hAnsi="Courier New" w:cs="Courier New"/>
          <w:b/>
        </w:rPr>
        <w:t>Begin</w:t>
      </w:r>
    </w:p>
    <w:p w14:paraId="00000183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PPH &lt;- pay entered by user</w:t>
      </w:r>
    </w:p>
    <w:p w14:paraId="00000184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Load</w:t>
      </w:r>
      <w:r w:rsidRPr="00E1265D">
        <w:rPr>
          <w:rFonts w:ascii="Courier New" w:eastAsia="Courier New" w:hAnsi="Courier New" w:cs="Courier New"/>
        </w:rPr>
        <w:t xml:space="preserve"> the XML file</w:t>
      </w:r>
    </w:p>
    <w:p w14:paraId="00000185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Get </w:t>
      </w:r>
      <w:r w:rsidRPr="00E1265D">
        <w:rPr>
          <w:rFonts w:ascii="Courier New" w:eastAsia="Courier New" w:hAnsi="Courier New" w:cs="Courier New"/>
        </w:rPr>
        <w:t>Work time per day</w:t>
      </w:r>
    </w:p>
    <w:p w14:paraId="00000186" w14:textId="29B88206" w:rsidR="007D78E6" w:rsidRPr="00E1265D" w:rsidRDefault="00764271" w:rsidP="009E5757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vPayDay &lt;- WorkTime * vPPH</w:t>
      </w:r>
    </w:p>
    <w:p w14:paraId="00000187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SaveData()</w:t>
      </w:r>
    </w:p>
    <w:p w14:paraId="00000188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End</w:t>
      </w:r>
    </w:p>
    <w:p w14:paraId="0000018A" w14:textId="08C4B068" w:rsidR="007D78E6" w:rsidRPr="00E1265D" w:rsidRDefault="00764271" w:rsidP="009C4C3B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CalcPayWeek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8B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8C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Load </w:t>
      </w:r>
      <w:r w:rsidRPr="00E1265D">
        <w:rPr>
          <w:rFonts w:ascii="Courier New" w:eastAsia="Courier New" w:hAnsi="Courier New" w:cs="Courier New"/>
        </w:rPr>
        <w:t>the XML file</w:t>
      </w:r>
    </w:p>
    <w:p w14:paraId="0000018D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Get</w:t>
      </w:r>
      <w:r w:rsidRPr="00E1265D">
        <w:rPr>
          <w:rFonts w:ascii="Courier New" w:eastAsia="Courier New" w:hAnsi="Courier New" w:cs="Courier New"/>
        </w:rPr>
        <w:t xml:space="preserve"> the Calculated pay per week</w:t>
      </w:r>
    </w:p>
    <w:p w14:paraId="0000018E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ArrPayWeek</w:t>
      </w:r>
    </w:p>
    <w:p w14:paraId="0000018F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m &lt;- 0</w:t>
      </w:r>
    </w:p>
    <w:p w14:paraId="00000190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vPayWeek &lt;- 0</w:t>
      </w:r>
    </w:p>
    <w:p w14:paraId="00000191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Foreach </w:t>
      </w:r>
      <w:r w:rsidRPr="00E1265D">
        <w:rPr>
          <w:rFonts w:ascii="Courier New" w:eastAsia="Courier New" w:hAnsi="Courier New" w:cs="Courier New"/>
        </w:rPr>
        <w:t>(Node in the XML file)</w:t>
      </w:r>
    </w:p>
    <w:p w14:paraId="00000192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ArrPayWeek[m] ← Calculated pay from XML file</w:t>
      </w:r>
    </w:p>
    <w:p w14:paraId="00000193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lastRenderedPageBreak/>
        <w:t>m++</w:t>
      </w:r>
    </w:p>
    <w:p w14:paraId="00000194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95" w14:textId="77777777" w:rsidR="007D78E6" w:rsidRPr="00E1265D" w:rsidRDefault="007D78E6">
      <w:pPr>
        <w:ind w:left="720" w:firstLine="720"/>
        <w:rPr>
          <w:rFonts w:ascii="Courier New" w:eastAsia="Courier New" w:hAnsi="Courier New" w:cs="Courier New"/>
          <w:b/>
        </w:rPr>
      </w:pPr>
    </w:p>
    <w:p w14:paraId="00000196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>For</w:t>
      </w:r>
      <w:r w:rsidRPr="00E1265D">
        <w:rPr>
          <w:rFonts w:ascii="Courier New" w:eastAsia="Courier New" w:hAnsi="Courier New" w:cs="Courier New"/>
        </w:rPr>
        <w:t xml:space="preserve"> n = 0 to len(ArrPayWeek)</w:t>
      </w:r>
    </w:p>
    <w:p w14:paraId="00000197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If</w:t>
      </w:r>
      <w:r w:rsidRPr="00E1265D">
        <w:rPr>
          <w:rFonts w:ascii="Courier New" w:eastAsia="Courier New" w:hAnsi="Courier New" w:cs="Courier New"/>
        </w:rPr>
        <w:t xml:space="preserve"> ArrPayWeek[n] &gt; 0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98" w14:textId="77777777" w:rsidR="007D78E6" w:rsidRPr="00E1265D" w:rsidRDefault="00764271">
      <w:pPr>
        <w:widowControl w:val="0"/>
        <w:ind w:left="288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vPayWeek ← vPayWeek + ArrPayWeek[n]</w:t>
      </w:r>
    </w:p>
    <w:p w14:paraId="00000199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9A" w14:textId="77777777" w:rsidR="007D78E6" w:rsidRPr="00E1265D" w:rsidRDefault="00764271">
      <w:pPr>
        <w:widowControl w:val="0"/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9B" w14:textId="77777777" w:rsidR="007D78E6" w:rsidRPr="00E1265D" w:rsidRDefault="00764271">
      <w:pPr>
        <w:widowControl w:val="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Run </w:t>
      </w:r>
      <w:r w:rsidRPr="00E1265D">
        <w:rPr>
          <w:rFonts w:ascii="Courier New" w:eastAsia="Courier New" w:hAnsi="Courier New" w:cs="Courier New"/>
        </w:rPr>
        <w:t>SelectionSort(ArrPayWeek, 7)</w:t>
      </w:r>
      <w:r w:rsidRPr="00E1265D">
        <w:rPr>
          <w:rFonts w:ascii="Courier New" w:eastAsia="Courier New" w:hAnsi="Courier New" w:cs="Courier New"/>
          <w:b/>
        </w:rPr>
        <w:t xml:space="preserve"> </w:t>
      </w:r>
    </w:p>
    <w:p w14:paraId="0000019C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 xml:space="preserve">Run </w:t>
      </w:r>
      <w:r w:rsidRPr="00E1265D">
        <w:rPr>
          <w:rFonts w:ascii="Courier New" w:eastAsia="Courier New" w:hAnsi="Courier New" w:cs="Courier New"/>
        </w:rPr>
        <w:t>SaveData()</w:t>
      </w:r>
    </w:p>
    <w:p w14:paraId="0000019D" w14:textId="77777777" w:rsidR="007D78E6" w:rsidRPr="00E1265D" w:rsidRDefault="00764271">
      <w:pPr>
        <w:widowControl w:val="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End</w:t>
      </w:r>
    </w:p>
    <w:p w14:paraId="0000019E" w14:textId="7CB048B0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9F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CalcPayMonth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A0" w14:textId="77777777" w:rsidR="007D78E6" w:rsidRPr="00E1265D" w:rsidRDefault="00764271">
      <w:pPr>
        <w:widowControl w:val="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A1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Load </w:t>
      </w:r>
      <w:r w:rsidRPr="00E1265D">
        <w:rPr>
          <w:rFonts w:ascii="Courier New" w:eastAsia="Courier New" w:hAnsi="Courier New" w:cs="Courier New"/>
        </w:rPr>
        <w:t>the XML file</w:t>
      </w:r>
    </w:p>
    <w:p w14:paraId="000001A2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Get</w:t>
      </w:r>
      <w:r w:rsidRPr="00E1265D">
        <w:rPr>
          <w:rFonts w:ascii="Courier New" w:eastAsia="Courier New" w:hAnsi="Courier New" w:cs="Courier New"/>
        </w:rPr>
        <w:t xml:space="preserve"> the Calculated pay per week</w:t>
      </w:r>
    </w:p>
    <w:p w14:paraId="000001A3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ArrPayMonth</w:t>
      </w:r>
    </w:p>
    <w:p w14:paraId="000001A4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o &lt;- 0</w:t>
      </w:r>
    </w:p>
    <w:p w14:paraId="000001A5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vPayMonth &lt;- 0</w:t>
      </w:r>
    </w:p>
    <w:p w14:paraId="000001A6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 xml:space="preserve">Foreach </w:t>
      </w:r>
      <w:r w:rsidRPr="00E1265D">
        <w:rPr>
          <w:rFonts w:ascii="Courier New" w:eastAsia="Courier New" w:hAnsi="Courier New" w:cs="Courier New"/>
        </w:rPr>
        <w:t>(Node in the XML file)</w:t>
      </w:r>
    </w:p>
    <w:p w14:paraId="000001A7" w14:textId="77777777" w:rsidR="007D78E6" w:rsidRPr="00E1265D" w:rsidRDefault="00764271">
      <w:pPr>
        <w:ind w:left="216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ArrPayMonth[o] ← pay per week from XML file</w:t>
      </w:r>
    </w:p>
    <w:p w14:paraId="000001A8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o++</w:t>
      </w:r>
    </w:p>
    <w:p w14:paraId="000001A9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AA" w14:textId="77777777" w:rsidR="007D78E6" w:rsidRPr="00E1265D" w:rsidRDefault="007D78E6">
      <w:pPr>
        <w:ind w:left="720" w:firstLine="720"/>
        <w:rPr>
          <w:rFonts w:ascii="Courier New" w:eastAsia="Courier New" w:hAnsi="Courier New" w:cs="Courier New"/>
          <w:b/>
        </w:rPr>
      </w:pPr>
    </w:p>
    <w:p w14:paraId="000001AB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>For</w:t>
      </w:r>
      <w:r w:rsidRPr="00E1265D">
        <w:rPr>
          <w:rFonts w:ascii="Courier New" w:eastAsia="Courier New" w:hAnsi="Courier New" w:cs="Courier New"/>
        </w:rPr>
        <w:t xml:space="preserve"> p = 0 to len(ArrPayMonth)</w:t>
      </w:r>
    </w:p>
    <w:p w14:paraId="000001AC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If</w:t>
      </w:r>
      <w:r w:rsidRPr="00E1265D">
        <w:rPr>
          <w:rFonts w:ascii="Courier New" w:eastAsia="Courier New" w:hAnsi="Courier New" w:cs="Courier New"/>
        </w:rPr>
        <w:t xml:space="preserve"> ArrPayMonth[p] &gt; 0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AD" w14:textId="77777777" w:rsidR="007D78E6" w:rsidRPr="00E1265D" w:rsidRDefault="00764271">
      <w:pPr>
        <w:widowControl w:val="0"/>
        <w:ind w:left="288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vPayMonth ← vPayWeek + ArrPayMonth[p]</w:t>
      </w:r>
    </w:p>
    <w:p w14:paraId="000001AE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AF" w14:textId="77777777" w:rsidR="007D78E6" w:rsidRPr="00E1265D" w:rsidRDefault="00764271">
      <w:pPr>
        <w:widowControl w:val="0"/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B0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</w:t>
      </w:r>
    </w:p>
    <w:p w14:paraId="000001B1" w14:textId="11E19003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-</w:t>
      </w:r>
    </w:p>
    <w:p w14:paraId="000001B2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DisplayData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B3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B4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Create a variable called vPayChoice</w:t>
      </w:r>
    </w:p>
    <w:p w14:paraId="000001B5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 xml:space="preserve">If </w:t>
      </w:r>
      <w:r w:rsidRPr="00E1265D">
        <w:rPr>
          <w:rFonts w:ascii="Courier New" w:eastAsia="Courier New" w:hAnsi="Courier New" w:cs="Courier New"/>
        </w:rPr>
        <w:t xml:space="preserve">DayRB is checked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B6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</w:rPr>
        <w:t>vPayChoice &lt;- Day</w:t>
      </w:r>
    </w:p>
    <w:p w14:paraId="000001B7" w14:textId="77777777" w:rsidR="007D78E6" w:rsidRPr="00E1265D" w:rsidRDefault="00764271">
      <w:pPr>
        <w:ind w:left="72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WeekRB is checked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B8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vPayChoice &lt;- Week</w:t>
      </w:r>
    </w:p>
    <w:p w14:paraId="000001B9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MonthRB is checked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BA" w14:textId="77777777" w:rsidR="007D78E6" w:rsidRPr="00E1265D" w:rsidRDefault="00764271">
      <w:pPr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vPayChoice &lt;- Month</w:t>
      </w:r>
    </w:p>
    <w:p w14:paraId="000001BB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BC" w14:textId="77777777" w:rsidR="007D78E6" w:rsidRPr="00E1265D" w:rsidRDefault="007D78E6">
      <w:pPr>
        <w:ind w:left="1440"/>
        <w:rPr>
          <w:rFonts w:ascii="Courier New" w:eastAsia="Courier New" w:hAnsi="Courier New" w:cs="Courier New"/>
          <w:b/>
        </w:rPr>
      </w:pPr>
    </w:p>
    <w:p w14:paraId="000001BD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Get </w:t>
      </w:r>
      <w:r w:rsidRPr="00E1265D">
        <w:rPr>
          <w:rFonts w:ascii="Courier New" w:eastAsia="Courier New" w:hAnsi="Courier New" w:cs="Courier New"/>
        </w:rPr>
        <w:t>vWorkTimeDay</w:t>
      </w:r>
    </w:p>
    <w:p w14:paraId="000001BE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Get </w:t>
      </w:r>
      <w:r w:rsidRPr="00E1265D">
        <w:rPr>
          <w:rFonts w:ascii="Courier New" w:eastAsia="Courier New" w:hAnsi="Courier New" w:cs="Courier New"/>
        </w:rPr>
        <w:t>vWorkTimeWeek</w:t>
      </w:r>
    </w:p>
    <w:p w14:paraId="000001BF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Get </w:t>
      </w:r>
      <w:r w:rsidRPr="00E1265D">
        <w:rPr>
          <w:rFonts w:ascii="Courier New" w:eastAsia="Courier New" w:hAnsi="Courier New" w:cs="Courier New"/>
        </w:rPr>
        <w:t>vWorkTimeMonth</w:t>
      </w:r>
    </w:p>
    <w:p w14:paraId="000001C0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Get </w:t>
      </w:r>
      <w:r w:rsidRPr="00E1265D">
        <w:rPr>
          <w:rFonts w:ascii="Courier New" w:eastAsia="Courier New" w:hAnsi="Courier New" w:cs="Courier New"/>
        </w:rPr>
        <w:t>vPayDay</w:t>
      </w:r>
    </w:p>
    <w:p w14:paraId="000001C1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Get </w:t>
      </w:r>
      <w:r w:rsidRPr="00E1265D">
        <w:rPr>
          <w:rFonts w:ascii="Courier New" w:eastAsia="Courier New" w:hAnsi="Courier New" w:cs="Courier New"/>
        </w:rPr>
        <w:t>vPayWeek</w:t>
      </w:r>
    </w:p>
    <w:p w14:paraId="000001C2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Get </w:t>
      </w:r>
      <w:r w:rsidRPr="00E1265D">
        <w:rPr>
          <w:rFonts w:ascii="Courier New" w:eastAsia="Courier New" w:hAnsi="Courier New" w:cs="Courier New"/>
        </w:rPr>
        <w:t>vPayMonth</w:t>
      </w:r>
    </w:p>
    <w:p w14:paraId="000001C3" w14:textId="77777777" w:rsidR="007D78E6" w:rsidRPr="00E1265D" w:rsidRDefault="007D78E6">
      <w:pPr>
        <w:ind w:left="1440"/>
        <w:rPr>
          <w:rFonts w:ascii="Courier New" w:eastAsia="Courier New" w:hAnsi="Courier New" w:cs="Courier New"/>
        </w:rPr>
      </w:pPr>
    </w:p>
    <w:p w14:paraId="000001C4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 xml:space="preserve">If </w:t>
      </w:r>
      <w:r w:rsidRPr="00E1265D">
        <w:rPr>
          <w:rFonts w:ascii="Courier New" w:eastAsia="Courier New" w:hAnsi="Courier New" w:cs="Courier New"/>
        </w:rPr>
        <w:t xml:space="preserve">vPayChoice = Day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C5" w14:textId="77777777" w:rsidR="007D78E6" w:rsidRPr="00E1265D" w:rsidRDefault="00764271">
      <w:pPr>
        <w:ind w:left="216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Display </w:t>
      </w:r>
      <w:r w:rsidRPr="00E1265D">
        <w:rPr>
          <w:rFonts w:ascii="Courier New" w:eastAsia="Courier New" w:hAnsi="Courier New" w:cs="Courier New"/>
          <w:i/>
        </w:rPr>
        <w:t xml:space="preserve">you have worked </w:t>
      </w:r>
      <w:r w:rsidRPr="00E1265D">
        <w:rPr>
          <w:rFonts w:ascii="Courier New" w:eastAsia="Courier New" w:hAnsi="Courier New" w:cs="Courier New"/>
        </w:rPr>
        <w:t>vWorkTimeDay</w:t>
      </w:r>
      <w:r w:rsidRPr="00E1265D">
        <w:rPr>
          <w:rFonts w:ascii="Courier New" w:eastAsia="Courier New" w:hAnsi="Courier New" w:cs="Courier New"/>
          <w:i/>
        </w:rPr>
        <w:t xml:space="preserve"> hours this day and your salary is </w:t>
      </w:r>
      <w:r w:rsidRPr="00E1265D">
        <w:rPr>
          <w:rFonts w:ascii="Courier New" w:eastAsia="Courier New" w:hAnsi="Courier New" w:cs="Courier New"/>
        </w:rPr>
        <w:t>vPayDay</w:t>
      </w:r>
    </w:p>
    <w:p w14:paraId="000001C6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lastRenderedPageBreak/>
        <w:t xml:space="preserve">ElseIf </w:t>
      </w:r>
      <w:r w:rsidRPr="00E1265D">
        <w:rPr>
          <w:rFonts w:ascii="Courier New" w:eastAsia="Courier New" w:hAnsi="Courier New" w:cs="Courier New"/>
        </w:rPr>
        <w:t xml:space="preserve">vPayChoice = Week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C7" w14:textId="77777777" w:rsidR="007D78E6" w:rsidRPr="00E1265D" w:rsidRDefault="00764271">
      <w:pPr>
        <w:ind w:left="216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Display </w:t>
      </w:r>
      <w:r w:rsidRPr="00E1265D">
        <w:rPr>
          <w:rFonts w:ascii="Courier New" w:eastAsia="Courier New" w:hAnsi="Courier New" w:cs="Courier New"/>
          <w:i/>
        </w:rPr>
        <w:t xml:space="preserve">you have worked </w:t>
      </w:r>
      <w:r w:rsidRPr="00E1265D">
        <w:rPr>
          <w:rFonts w:ascii="Courier New" w:eastAsia="Courier New" w:hAnsi="Courier New" w:cs="Courier New"/>
        </w:rPr>
        <w:t>vWorkTimeWeek</w:t>
      </w:r>
      <w:r w:rsidRPr="00E1265D">
        <w:rPr>
          <w:rFonts w:ascii="Courier New" w:eastAsia="Courier New" w:hAnsi="Courier New" w:cs="Courier New"/>
          <w:i/>
        </w:rPr>
        <w:t xml:space="preserve"> hours this week and your salary is </w:t>
      </w:r>
      <w:r w:rsidRPr="00E1265D">
        <w:rPr>
          <w:rFonts w:ascii="Courier New" w:eastAsia="Courier New" w:hAnsi="Courier New" w:cs="Courier New"/>
        </w:rPr>
        <w:t>vPayWeek</w:t>
      </w:r>
    </w:p>
    <w:p w14:paraId="000001C8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 xml:space="preserve">ElseIf </w:t>
      </w:r>
      <w:r w:rsidRPr="00E1265D">
        <w:rPr>
          <w:rFonts w:ascii="Courier New" w:eastAsia="Courier New" w:hAnsi="Courier New" w:cs="Courier New"/>
        </w:rPr>
        <w:t xml:space="preserve">vPayChoice = Month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C9" w14:textId="77777777" w:rsidR="007D78E6" w:rsidRPr="00E1265D" w:rsidRDefault="00764271">
      <w:pPr>
        <w:ind w:left="216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Display </w:t>
      </w:r>
      <w:r w:rsidRPr="00E1265D">
        <w:rPr>
          <w:rFonts w:ascii="Courier New" w:eastAsia="Courier New" w:hAnsi="Courier New" w:cs="Courier New"/>
          <w:i/>
        </w:rPr>
        <w:t xml:space="preserve">you have worked </w:t>
      </w:r>
      <w:r w:rsidRPr="00E1265D">
        <w:rPr>
          <w:rFonts w:ascii="Courier New" w:eastAsia="Courier New" w:hAnsi="Courier New" w:cs="Courier New"/>
        </w:rPr>
        <w:t>vWorkTimeMonth</w:t>
      </w:r>
      <w:r w:rsidRPr="00E1265D">
        <w:rPr>
          <w:rFonts w:ascii="Courier New" w:eastAsia="Courier New" w:hAnsi="Courier New" w:cs="Courier New"/>
          <w:i/>
        </w:rPr>
        <w:t xml:space="preserve"> hours this month and your salary is </w:t>
      </w:r>
      <w:r w:rsidRPr="00E1265D">
        <w:rPr>
          <w:rFonts w:ascii="Courier New" w:eastAsia="Courier New" w:hAnsi="Courier New" w:cs="Courier New"/>
        </w:rPr>
        <w:t>vPayMonth</w:t>
      </w:r>
    </w:p>
    <w:p w14:paraId="000001CA" w14:textId="77777777" w:rsidR="007D78E6" w:rsidRPr="00E1265D" w:rsidRDefault="00764271">
      <w:pPr>
        <w:ind w:left="144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CB" w14:textId="77777777" w:rsidR="007D78E6" w:rsidRPr="00E1265D" w:rsidRDefault="00764271">
      <w:pPr>
        <w:ind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</w:t>
      </w:r>
    </w:p>
    <w:p w14:paraId="000001CC" w14:textId="632873A8" w:rsidR="007D78E6" w:rsidRPr="00E1265D" w:rsidRDefault="00764271">
      <w:pPr>
        <w:ind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</w:t>
      </w:r>
    </w:p>
    <w:p w14:paraId="000001CD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SelectionSort(</w:t>
      </w:r>
      <w:proofErr w:type="gramEnd"/>
      <w:r w:rsidRPr="00E1265D">
        <w:rPr>
          <w:rFonts w:ascii="Courier New" w:eastAsia="Courier New" w:hAnsi="Courier New" w:cs="Courier New"/>
        </w:rPr>
        <w:t>Arr, number or indix</w:t>
      </w:r>
      <w:r w:rsidRPr="00E1265D">
        <w:rPr>
          <w:rFonts w:ascii="Courier New" w:eastAsia="Courier New" w:hAnsi="Courier New" w:cs="Courier New"/>
          <w:b/>
        </w:rPr>
        <w:t>)</w:t>
      </w:r>
    </w:p>
    <w:p w14:paraId="000001CE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ab/>
        <w:t>Begin</w:t>
      </w:r>
    </w:p>
    <w:p w14:paraId="000001CF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ab/>
      </w:r>
      <w:r w:rsidRPr="00E1265D">
        <w:rPr>
          <w:rFonts w:ascii="Courier New" w:eastAsia="Courier New" w:hAnsi="Courier New" w:cs="Courier New"/>
          <w:b/>
        </w:rPr>
        <w:tab/>
        <w:t xml:space="preserve">Get </w:t>
      </w:r>
      <w:r w:rsidRPr="00E1265D">
        <w:rPr>
          <w:rFonts w:ascii="Courier New" w:eastAsia="Courier New" w:hAnsi="Courier New" w:cs="Courier New"/>
        </w:rPr>
        <w:t>pay per day values from XML</w:t>
      </w:r>
    </w:p>
    <w:p w14:paraId="000001D0" w14:textId="77777777" w:rsidR="007D78E6" w:rsidRPr="00E1265D" w:rsidRDefault="00764271">
      <w:pPr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  <w:t>min &lt;- 0</w:t>
      </w:r>
    </w:p>
    <w:p w14:paraId="000001D1" w14:textId="77777777" w:rsidR="007D78E6" w:rsidRPr="00E1265D" w:rsidRDefault="00764271">
      <w:pPr>
        <w:widowControl w:val="0"/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temp &lt;- 0</w:t>
      </w:r>
    </w:p>
    <w:p w14:paraId="000001D2" w14:textId="77777777" w:rsidR="007D78E6" w:rsidRPr="00E1265D" w:rsidRDefault="00764271">
      <w:pPr>
        <w:widowControl w:val="0"/>
        <w:ind w:left="72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>For</w:t>
      </w:r>
      <w:r w:rsidRPr="00E1265D">
        <w:rPr>
          <w:rFonts w:ascii="Courier New" w:eastAsia="Courier New" w:hAnsi="Courier New" w:cs="Courier New"/>
        </w:rPr>
        <w:t xml:space="preserve"> i = 0 </w:t>
      </w:r>
      <w:r w:rsidRPr="00E1265D">
        <w:rPr>
          <w:rFonts w:ascii="Courier New" w:eastAsia="Courier New" w:hAnsi="Courier New" w:cs="Courier New"/>
          <w:b/>
        </w:rPr>
        <w:t>To</w:t>
      </w:r>
      <w:r w:rsidRPr="00E1265D">
        <w:rPr>
          <w:rFonts w:ascii="Courier New" w:eastAsia="Courier New" w:hAnsi="Courier New" w:cs="Courier New"/>
        </w:rPr>
        <w:t xml:space="preserve"> len(Arr) - 1, inc i by 1</w:t>
      </w:r>
    </w:p>
    <w:p w14:paraId="000001D3" w14:textId="77777777" w:rsidR="007D78E6" w:rsidRPr="00E1265D" w:rsidRDefault="00764271">
      <w:pPr>
        <w:widowControl w:val="0"/>
        <w:ind w:left="144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min &lt;- i</w:t>
      </w:r>
    </w:p>
    <w:p w14:paraId="000001D4" w14:textId="77777777" w:rsidR="007D78E6" w:rsidRPr="00E1265D" w:rsidRDefault="00764271">
      <w:pPr>
        <w:widowControl w:val="0"/>
        <w:ind w:left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For</w:t>
      </w:r>
      <w:r w:rsidRPr="00E1265D">
        <w:rPr>
          <w:rFonts w:ascii="Courier New" w:eastAsia="Courier New" w:hAnsi="Courier New" w:cs="Courier New"/>
        </w:rPr>
        <w:t xml:space="preserve"> j = i + 1 </w:t>
      </w:r>
      <w:r w:rsidRPr="00E1265D">
        <w:rPr>
          <w:rFonts w:ascii="Courier New" w:eastAsia="Courier New" w:hAnsi="Courier New" w:cs="Courier New"/>
          <w:b/>
        </w:rPr>
        <w:t>To</w:t>
      </w:r>
      <w:r w:rsidRPr="00E1265D">
        <w:rPr>
          <w:rFonts w:ascii="Courier New" w:eastAsia="Courier New" w:hAnsi="Courier New" w:cs="Courier New"/>
        </w:rPr>
        <w:t xml:space="preserve"> len(Arr) - 1, inc j by 1</w:t>
      </w:r>
    </w:p>
    <w:p w14:paraId="000001D5" w14:textId="77777777" w:rsidR="007D78E6" w:rsidRPr="00E1265D" w:rsidRDefault="00764271">
      <w:pPr>
        <w:widowControl w:val="0"/>
        <w:ind w:left="216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If</w:t>
      </w:r>
      <w:r w:rsidRPr="00E1265D">
        <w:rPr>
          <w:rFonts w:ascii="Courier New" w:eastAsia="Courier New" w:hAnsi="Courier New" w:cs="Courier New"/>
        </w:rPr>
        <w:t xml:space="preserve"> Arr(j) &lt; Arr(min)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D6" w14:textId="77777777" w:rsidR="007D78E6" w:rsidRPr="00E1265D" w:rsidRDefault="00764271">
      <w:pPr>
        <w:widowControl w:val="0"/>
        <w:ind w:left="288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min ← j</w:t>
      </w:r>
    </w:p>
    <w:p w14:paraId="000001D7" w14:textId="77777777" w:rsidR="007D78E6" w:rsidRPr="00E1265D" w:rsidRDefault="00764271">
      <w:pPr>
        <w:widowControl w:val="0"/>
        <w:ind w:left="216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D8" w14:textId="77777777" w:rsidR="007D78E6" w:rsidRPr="00E1265D" w:rsidRDefault="00764271">
      <w:pPr>
        <w:widowControl w:val="0"/>
        <w:ind w:left="144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D9" w14:textId="77777777" w:rsidR="007D78E6" w:rsidRPr="00E1265D" w:rsidRDefault="007D78E6">
      <w:pPr>
        <w:widowControl w:val="0"/>
        <w:ind w:left="1440" w:firstLine="720"/>
        <w:rPr>
          <w:rFonts w:ascii="Courier New" w:eastAsia="Courier New" w:hAnsi="Courier New" w:cs="Courier New"/>
          <w:b/>
        </w:rPr>
      </w:pPr>
    </w:p>
    <w:p w14:paraId="000001DA" w14:textId="77777777" w:rsidR="007D78E6" w:rsidRPr="00E1265D" w:rsidRDefault="00764271">
      <w:pPr>
        <w:widowControl w:val="0"/>
        <w:ind w:left="1440"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 xml:space="preserve">If </w:t>
      </w:r>
      <w:r w:rsidRPr="00E1265D">
        <w:rPr>
          <w:rFonts w:ascii="Courier New" w:eastAsia="Courier New" w:hAnsi="Courier New" w:cs="Courier New"/>
        </w:rPr>
        <w:t xml:space="preserve">min != i </w:t>
      </w:r>
      <w:r w:rsidRPr="00E1265D">
        <w:rPr>
          <w:rFonts w:ascii="Courier New" w:eastAsia="Courier New" w:hAnsi="Courier New" w:cs="Courier New"/>
          <w:b/>
        </w:rPr>
        <w:t>Then</w:t>
      </w:r>
    </w:p>
    <w:p w14:paraId="000001DB" w14:textId="77777777" w:rsidR="007D78E6" w:rsidRPr="00E1265D" w:rsidRDefault="00764271">
      <w:pPr>
        <w:widowControl w:val="0"/>
        <w:ind w:left="216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temp ← Arr(i)</w:t>
      </w:r>
    </w:p>
    <w:p w14:paraId="000001DC" w14:textId="77777777" w:rsidR="007D78E6" w:rsidRPr="00E1265D" w:rsidRDefault="00764271">
      <w:pPr>
        <w:widowControl w:val="0"/>
        <w:ind w:left="216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Arr</w:t>
      </w:r>
      <w:r w:rsidRPr="00E1265D">
        <w:rPr>
          <w:rFonts w:ascii="Courier New" w:eastAsia="Fira Mono" w:hAnsi="Courier New" w:cs="Courier New"/>
        </w:rPr>
        <w:t>(i) ←  Arr(min)</w:t>
      </w:r>
    </w:p>
    <w:p w14:paraId="000001DD" w14:textId="77777777" w:rsidR="007D78E6" w:rsidRPr="00E1265D" w:rsidRDefault="00764271">
      <w:pPr>
        <w:widowControl w:val="0"/>
        <w:ind w:left="2160" w:firstLine="720"/>
        <w:rPr>
          <w:rFonts w:ascii="Courier New" w:eastAsia="Courier New" w:hAnsi="Courier New" w:cs="Courier New"/>
        </w:rPr>
      </w:pPr>
      <w:r w:rsidRPr="00E1265D">
        <w:rPr>
          <w:rFonts w:ascii="Courier New" w:eastAsia="Fira Mono" w:hAnsi="Courier New" w:cs="Courier New"/>
        </w:rPr>
        <w:t>Arr(min) ← temp</w:t>
      </w:r>
    </w:p>
    <w:p w14:paraId="000001DE" w14:textId="77777777" w:rsidR="007D78E6" w:rsidRPr="00E1265D" w:rsidRDefault="00764271">
      <w:pPr>
        <w:widowControl w:val="0"/>
        <w:ind w:left="216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EndIf</w:t>
      </w:r>
    </w:p>
    <w:p w14:paraId="000001DF" w14:textId="77777777" w:rsidR="007D78E6" w:rsidRPr="00E1265D" w:rsidRDefault="00764271">
      <w:pPr>
        <w:widowControl w:val="0"/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>EndFor</w:t>
      </w:r>
    </w:p>
    <w:p w14:paraId="000001E0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  <w:b/>
        </w:rPr>
        <w:t xml:space="preserve">Display </w:t>
      </w:r>
      <w:r w:rsidRPr="00E1265D">
        <w:rPr>
          <w:rFonts w:ascii="Courier New" w:eastAsia="Courier New" w:hAnsi="Courier New" w:cs="Courier New"/>
        </w:rPr>
        <w:t>the sorted pays with the hours worked and the date of the each day in the listbox</w:t>
      </w:r>
    </w:p>
    <w:p w14:paraId="000001E1" w14:textId="77777777" w:rsidR="007D78E6" w:rsidRPr="00E1265D" w:rsidRDefault="00764271">
      <w:pPr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</w:rPr>
        <w:tab/>
      </w:r>
      <w:r w:rsidRPr="00E1265D">
        <w:rPr>
          <w:rFonts w:ascii="Courier New" w:eastAsia="Courier New" w:hAnsi="Courier New" w:cs="Courier New"/>
          <w:b/>
        </w:rPr>
        <w:t>End()</w:t>
      </w:r>
    </w:p>
    <w:p w14:paraId="000001E3" w14:textId="7FC60C2B" w:rsidR="007D78E6" w:rsidRPr="00E1265D" w:rsidRDefault="00764271" w:rsidP="009C4C3B">
      <w:pPr>
        <w:ind w:firstLine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---------------------------------------------------------------</w:t>
      </w:r>
      <w:r w:rsidR="009C4C3B" w:rsidRPr="00E1265D">
        <w:rPr>
          <w:rFonts w:ascii="Courier New" w:eastAsia="Courier New" w:hAnsi="Courier New" w:cs="Courier New"/>
          <w:b/>
        </w:rPr>
        <w:t>----------</w:t>
      </w:r>
      <w:r w:rsidRPr="00E1265D">
        <w:rPr>
          <w:rFonts w:ascii="Courier New" w:eastAsia="Courier New" w:hAnsi="Courier New" w:cs="Courier New"/>
          <w:b/>
          <w:sz w:val="24"/>
          <w:szCs w:val="24"/>
        </w:rPr>
        <w:tab/>
      </w:r>
      <w:proofErr w:type="gramStart"/>
      <w:r w:rsidRPr="00E1265D">
        <w:rPr>
          <w:rFonts w:ascii="Courier New" w:eastAsia="Courier New" w:hAnsi="Courier New" w:cs="Courier New"/>
          <w:b/>
        </w:rPr>
        <w:t>SaveData(</w:t>
      </w:r>
      <w:proofErr w:type="gramEnd"/>
      <w:r w:rsidRPr="00E1265D">
        <w:rPr>
          <w:rFonts w:ascii="Courier New" w:eastAsia="Courier New" w:hAnsi="Courier New" w:cs="Courier New"/>
          <w:b/>
        </w:rPr>
        <w:t>)</w:t>
      </w:r>
    </w:p>
    <w:p w14:paraId="000001E4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</w:rPr>
      </w:pPr>
      <w:r w:rsidRPr="00E1265D">
        <w:rPr>
          <w:rFonts w:ascii="Courier New" w:eastAsia="Courier New" w:hAnsi="Courier New" w:cs="Courier New"/>
          <w:b/>
        </w:rPr>
        <w:t>Begin</w:t>
      </w:r>
    </w:p>
    <w:p w14:paraId="000001E5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Load the XML file</w:t>
      </w:r>
    </w:p>
    <w:p w14:paraId="000001E6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Create the new xml elements</w:t>
      </w:r>
    </w:p>
    <w:p w14:paraId="000001E7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Get the entered value</w:t>
      </w:r>
    </w:p>
    <w:p w14:paraId="000001E8" w14:textId="77777777" w:rsidR="007D78E6" w:rsidRPr="00E1265D" w:rsidRDefault="00764271">
      <w:pPr>
        <w:ind w:left="1440"/>
        <w:rPr>
          <w:rFonts w:ascii="Courier New" w:eastAsia="Courier New" w:hAnsi="Courier New" w:cs="Courier New"/>
        </w:rPr>
      </w:pPr>
      <w:r w:rsidRPr="00E1265D">
        <w:rPr>
          <w:rFonts w:ascii="Courier New" w:eastAsia="Courier New" w:hAnsi="Courier New" w:cs="Courier New"/>
        </w:rPr>
        <w:t>Save the XML</w:t>
      </w:r>
    </w:p>
    <w:p w14:paraId="000001E9" w14:textId="77777777" w:rsidR="007D78E6" w:rsidRPr="00E1265D" w:rsidRDefault="00764271">
      <w:pPr>
        <w:ind w:left="720"/>
        <w:rPr>
          <w:rFonts w:ascii="Courier New" w:eastAsia="Courier New" w:hAnsi="Courier New" w:cs="Courier New"/>
          <w:b/>
          <w:sz w:val="24"/>
          <w:szCs w:val="24"/>
        </w:rPr>
      </w:pPr>
      <w:r w:rsidRPr="00E1265D">
        <w:rPr>
          <w:rFonts w:ascii="Courier New" w:eastAsia="Courier New" w:hAnsi="Courier New" w:cs="Courier New"/>
          <w:b/>
        </w:rPr>
        <w:t>End</w:t>
      </w:r>
    </w:p>
    <w:p w14:paraId="000001EA" w14:textId="4FD84344" w:rsidR="007D78E6" w:rsidRPr="00E1265D" w:rsidRDefault="00764271">
      <w:pPr>
        <w:rPr>
          <w:rFonts w:ascii="Courier New" w:eastAsia="Courier New" w:hAnsi="Courier New" w:cs="Courier New"/>
          <w:sz w:val="26"/>
          <w:szCs w:val="26"/>
        </w:rPr>
      </w:pPr>
      <w:r w:rsidRPr="00E1265D">
        <w:rPr>
          <w:rFonts w:ascii="Courier New" w:eastAsia="Courier New" w:hAnsi="Courier New" w:cs="Courier New"/>
          <w:b/>
        </w:rPr>
        <w:t>--------------------------------------------------------------------</w:t>
      </w:r>
      <w:r w:rsidR="00E1265D" w:rsidRPr="00E1265D">
        <w:rPr>
          <w:rFonts w:ascii="Courier New" w:eastAsia="Courier New" w:hAnsi="Courier New" w:cs="Courier New"/>
          <w:b/>
        </w:rPr>
        <w:t>-----------</w:t>
      </w:r>
    </w:p>
    <w:p w14:paraId="000001EB" w14:textId="77777777" w:rsidR="007D78E6" w:rsidRPr="00E1265D" w:rsidRDefault="007D78E6">
      <w:pPr>
        <w:rPr>
          <w:rFonts w:ascii="Courier New" w:eastAsia="Courier New" w:hAnsi="Courier New" w:cs="Courier New"/>
          <w:sz w:val="26"/>
          <w:szCs w:val="26"/>
        </w:rPr>
      </w:pPr>
    </w:p>
    <w:p w14:paraId="000001EC" w14:textId="77777777" w:rsidR="007D78E6" w:rsidRPr="00E1265D" w:rsidRDefault="00764271">
      <w:pPr>
        <w:rPr>
          <w:rFonts w:ascii="Courier New" w:eastAsia="Courier New" w:hAnsi="Courier New" w:cs="Courier New"/>
          <w:sz w:val="26"/>
          <w:szCs w:val="26"/>
        </w:rPr>
      </w:pPr>
      <w:r w:rsidRPr="00E1265D">
        <w:rPr>
          <w:rFonts w:ascii="Courier New" w:eastAsia="Courier New" w:hAnsi="Courier New" w:cs="Courier New"/>
          <w:sz w:val="26"/>
          <w:szCs w:val="26"/>
        </w:rPr>
        <w:tab/>
      </w:r>
    </w:p>
    <w:sectPr w:rsidR="007D78E6" w:rsidRPr="00E1265D" w:rsidSect="009C4C3B">
      <w:footerReference w:type="default" r:id="rId7"/>
      <w:pgSz w:w="11909" w:h="16834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D88A7" w14:textId="77777777" w:rsidR="004A37D9" w:rsidRDefault="004A37D9" w:rsidP="00E1265D">
      <w:pPr>
        <w:spacing w:line="240" w:lineRule="auto"/>
      </w:pPr>
      <w:r>
        <w:separator/>
      </w:r>
    </w:p>
  </w:endnote>
  <w:endnote w:type="continuationSeparator" w:id="0">
    <w:p w14:paraId="039EBF82" w14:textId="77777777" w:rsidR="004A37D9" w:rsidRDefault="004A37D9" w:rsidP="00E126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Fira Mono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83238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922653" w14:textId="4A444988" w:rsidR="00E1265D" w:rsidRDefault="00E126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1598D1" w14:textId="77777777" w:rsidR="00E1265D" w:rsidRDefault="00E126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BA7689" w14:textId="77777777" w:rsidR="004A37D9" w:rsidRDefault="004A37D9" w:rsidP="00E1265D">
      <w:pPr>
        <w:spacing w:line="240" w:lineRule="auto"/>
      </w:pPr>
      <w:r>
        <w:separator/>
      </w:r>
    </w:p>
  </w:footnote>
  <w:footnote w:type="continuationSeparator" w:id="0">
    <w:p w14:paraId="0403CBC7" w14:textId="77777777" w:rsidR="004A37D9" w:rsidRDefault="004A37D9" w:rsidP="00E1265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NDEwMTOwsDCzsLRQ0lEKTi0uzszPAykwqgUAGj/ZKywAAAA="/>
  </w:docVars>
  <w:rsids>
    <w:rsidRoot w:val="007D78E6"/>
    <w:rsid w:val="004A37D9"/>
    <w:rsid w:val="00764271"/>
    <w:rsid w:val="007D78E6"/>
    <w:rsid w:val="008F0D84"/>
    <w:rsid w:val="009C4C3B"/>
    <w:rsid w:val="009E5757"/>
    <w:rsid w:val="00DE5747"/>
    <w:rsid w:val="00E12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617D1"/>
  <w15:docId w15:val="{44C07063-603F-44A7-84E9-F2613EE67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AU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1265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65D"/>
  </w:style>
  <w:style w:type="paragraph" w:styleId="Footer">
    <w:name w:val="footer"/>
    <w:basedOn w:val="Normal"/>
    <w:link w:val="FooterChar"/>
    <w:uiPriority w:val="99"/>
    <w:unhideWhenUsed/>
    <w:rsid w:val="00E1265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65D"/>
  </w:style>
  <w:style w:type="paragraph" w:styleId="BalloonText">
    <w:name w:val="Balloon Text"/>
    <w:basedOn w:val="Normal"/>
    <w:link w:val="BalloonTextChar"/>
    <w:uiPriority w:val="99"/>
    <w:semiHidden/>
    <w:unhideWhenUsed/>
    <w:rsid w:val="00E126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6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D58E50-9585-49A3-A578-D7951F274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872</Words>
  <Characters>10676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ella Morad</cp:lastModifiedBy>
  <cp:revision>6</cp:revision>
  <cp:lastPrinted>2019-07-14T03:41:00Z</cp:lastPrinted>
  <dcterms:created xsi:type="dcterms:W3CDTF">2019-07-13T12:20:00Z</dcterms:created>
  <dcterms:modified xsi:type="dcterms:W3CDTF">2019-07-14T03:43:00Z</dcterms:modified>
</cp:coreProperties>
</file>